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C29D4" w14:textId="745103B5" w:rsidR="00F56EC9" w:rsidRPr="007B3E6C" w:rsidRDefault="005722EF" w:rsidP="00EB24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3E6C">
        <w:rPr>
          <w:rFonts w:ascii="Times New Roman" w:hAnsi="Times New Roman" w:cs="Times New Roman"/>
          <w:b/>
          <w:bCs/>
          <w:sz w:val="24"/>
          <w:szCs w:val="24"/>
        </w:rPr>
        <w:t>Arduino-</w:t>
      </w:r>
      <w:r w:rsidR="004C2405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372D897A" w14:textId="32D9D1C2" w:rsidR="00F56EC9" w:rsidRPr="007B3E6C" w:rsidRDefault="006B62CF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jdgxs" w:colFirst="0" w:colLast="0"/>
      <w:bookmarkEnd w:id="0"/>
      <w:r w:rsidRPr="007B3E6C">
        <w:rPr>
          <w:rFonts w:ascii="Times New Roman" w:eastAsia="Times New Roman" w:hAnsi="Times New Roman" w:cs="Times New Roman"/>
          <w:b/>
          <w:sz w:val="24"/>
          <w:szCs w:val="24"/>
        </w:rPr>
        <w:t>What is Arduino?</w:t>
      </w:r>
      <w:r w:rsidR="00001311" w:rsidRPr="007B3E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F06615" w14:textId="12BAC985" w:rsidR="00F56EC9" w:rsidRPr="007B3E6C" w:rsidRDefault="00680B30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3E6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1591991B" wp14:editId="22D19CC1">
            <wp:simplePos x="0" y="0"/>
            <wp:positionH relativeFrom="margin">
              <wp:align>right</wp:align>
            </wp:positionH>
            <wp:positionV relativeFrom="paragraph">
              <wp:posOffset>820420</wp:posOffset>
            </wp:positionV>
            <wp:extent cx="3121025" cy="1996440"/>
            <wp:effectExtent l="0" t="0" r="3175" b="3810"/>
            <wp:wrapSquare wrapText="bothSides"/>
            <wp:docPr id="7" name="Picture 7" descr="What is an Arduino? - learn.sparkfun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an Arduino? - learn.sparkfun.co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025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2CF" w:rsidRPr="007B3E6C">
        <w:rPr>
          <w:rFonts w:ascii="Times New Roman" w:eastAsia="Times New Roman" w:hAnsi="Times New Roman" w:cs="Times New Roman"/>
          <w:sz w:val="24"/>
          <w:szCs w:val="24"/>
        </w:rPr>
        <w:t xml:space="preserve">Arduino is an open-source electronics platform based on easy-to-use hardware and software. </w:t>
      </w:r>
      <w:hyperlink r:id="rId8">
        <w:r w:rsidR="006B62CF" w:rsidRPr="007B3E6C">
          <w:rPr>
            <w:rFonts w:ascii="Times New Roman" w:eastAsia="Times New Roman" w:hAnsi="Times New Roman" w:cs="Times New Roman"/>
            <w:sz w:val="24"/>
            <w:szCs w:val="24"/>
          </w:rPr>
          <w:t>Arduino boards</w:t>
        </w:r>
      </w:hyperlink>
      <w:r w:rsidR="006B62CF" w:rsidRPr="007B3E6C">
        <w:rPr>
          <w:rFonts w:ascii="Times New Roman" w:eastAsia="Times New Roman" w:hAnsi="Times New Roman" w:cs="Times New Roman"/>
          <w:sz w:val="24"/>
          <w:szCs w:val="24"/>
        </w:rPr>
        <w:t xml:space="preserve"> are able to read inputs - light on a sensor, a finger on a button, or a Twitter message - and turn it into an output - activating a motor, turning on an LED, publishing something online. You can tell your board what to do by sending a set of instructions to the microcontroller on the board.</w:t>
      </w:r>
    </w:p>
    <w:p w14:paraId="1627AD14" w14:textId="0053323C" w:rsidR="00EE3A7D" w:rsidRPr="007B3E6C" w:rsidRDefault="00EE3A7D" w:rsidP="00EB24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892A2A" w14:textId="2CC5CF40" w:rsidR="00F56EC9" w:rsidRPr="007B3E6C" w:rsidRDefault="005722EF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E6C">
        <w:rPr>
          <w:rFonts w:ascii="Times New Roman" w:hAnsi="Times New Roman" w:cs="Times New Roman"/>
          <w:b/>
          <w:sz w:val="24"/>
          <w:szCs w:val="24"/>
        </w:rPr>
        <w:t>How to connect Arduino with laptop</w:t>
      </w:r>
    </w:p>
    <w:p w14:paraId="29EAF77C" w14:textId="54B18C23" w:rsidR="0087406D" w:rsidRPr="007B3E6C" w:rsidRDefault="0087406D" w:rsidP="00EB24E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E6C">
        <w:rPr>
          <w:rFonts w:ascii="Times New Roman" w:hAnsi="Times New Roman" w:cs="Times New Roman"/>
          <w:bCs/>
          <w:sz w:val="24"/>
          <w:szCs w:val="24"/>
        </w:rPr>
        <w:t>First download the software arduino-1.6.12-windows.exe</w:t>
      </w:r>
    </w:p>
    <w:p w14:paraId="238F5EA3" w14:textId="253CFF60" w:rsidR="0087406D" w:rsidRPr="007B3E6C" w:rsidRDefault="0087406D" w:rsidP="00EB24E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E6C">
        <w:rPr>
          <w:rFonts w:ascii="Times New Roman" w:hAnsi="Times New Roman" w:cs="Times New Roman"/>
          <w:bCs/>
          <w:sz w:val="24"/>
          <w:szCs w:val="24"/>
        </w:rPr>
        <w:t xml:space="preserve">Connect </w:t>
      </w:r>
      <w:r w:rsidR="004F16A9" w:rsidRPr="007B3E6C">
        <w:rPr>
          <w:rFonts w:ascii="Times New Roman" w:hAnsi="Times New Roman" w:cs="Times New Roman"/>
          <w:bCs/>
          <w:sz w:val="24"/>
          <w:szCs w:val="24"/>
        </w:rPr>
        <w:t>Arduino with laptop by USB cable</w:t>
      </w:r>
    </w:p>
    <w:p w14:paraId="301DC232" w14:textId="2AE5E80C" w:rsidR="004F16A9" w:rsidRPr="007B3E6C" w:rsidRDefault="004F16A9" w:rsidP="00EB24E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B3E6C">
        <w:rPr>
          <w:rFonts w:ascii="Times New Roman" w:hAnsi="Times New Roman" w:cs="Times New Roman"/>
          <w:bCs/>
          <w:sz w:val="24"/>
          <w:szCs w:val="24"/>
        </w:rPr>
        <w:t>Open Arduino software</w:t>
      </w:r>
    </w:p>
    <w:p w14:paraId="4A106CF3" w14:textId="59175BE5" w:rsidR="004F16A9" w:rsidRPr="007B3E6C" w:rsidRDefault="00680B30" w:rsidP="00EB24E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E6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00730B" wp14:editId="6604CE88">
                <wp:simplePos x="0" y="0"/>
                <wp:positionH relativeFrom="column">
                  <wp:posOffset>3931920</wp:posOffset>
                </wp:positionH>
                <wp:positionV relativeFrom="paragraph">
                  <wp:posOffset>245745</wp:posOffset>
                </wp:positionV>
                <wp:extent cx="1310640" cy="297180"/>
                <wp:effectExtent l="0" t="0" r="3810" b="762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64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8B96BB" w14:textId="727EFEC9" w:rsidR="00A86939" w:rsidRPr="00001311" w:rsidRDefault="00A86939" w:rsidP="0000131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0131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: Ardui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073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9.6pt;margin-top:19.35pt;width:103.2pt;height:23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" stroked="f">
                <v:textbox>
                  <w:txbxContent>
                    <w:p w14:paraId="7D8B96BB" w14:textId="727EFEC9" w:rsidR="00A86939" w:rsidRPr="00001311" w:rsidRDefault="00A86939" w:rsidP="0000131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0131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: Ardui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16A9" w:rsidRPr="007B3E6C">
        <w:rPr>
          <w:rFonts w:ascii="Times New Roman" w:hAnsi="Times New Roman" w:cs="Times New Roman"/>
          <w:bCs/>
          <w:sz w:val="24"/>
          <w:szCs w:val="24"/>
        </w:rPr>
        <w:t xml:space="preserve">Select Board: </w:t>
      </w:r>
      <w:r w:rsidR="005722EF" w:rsidRPr="007B3E6C">
        <w:rPr>
          <w:rFonts w:ascii="Times New Roman" w:hAnsi="Times New Roman" w:cs="Times New Roman"/>
          <w:bCs/>
          <w:sz w:val="24"/>
          <w:szCs w:val="24"/>
        </w:rPr>
        <w:t>C</w:t>
      </w:r>
      <w:r w:rsidR="004F16A9" w:rsidRPr="007B3E6C">
        <w:rPr>
          <w:rFonts w:ascii="Times New Roman" w:hAnsi="Times New Roman" w:cs="Times New Roman"/>
          <w:bCs/>
          <w:sz w:val="24"/>
          <w:szCs w:val="24"/>
        </w:rPr>
        <w:t xml:space="preserve">lick Tool and select board as Arduino as </w:t>
      </w:r>
      <w:r w:rsidR="005722EF" w:rsidRPr="007B3E6C">
        <w:rPr>
          <w:rFonts w:ascii="Times New Roman" w:hAnsi="Times New Roman" w:cs="Times New Roman"/>
          <w:bCs/>
          <w:sz w:val="24"/>
          <w:szCs w:val="24"/>
        </w:rPr>
        <w:t>shown</w:t>
      </w:r>
      <w:r w:rsidR="00001311" w:rsidRPr="007B3E6C">
        <w:rPr>
          <w:rFonts w:ascii="Times New Roman" w:hAnsi="Times New Roman" w:cs="Times New Roman"/>
          <w:bCs/>
          <w:sz w:val="24"/>
          <w:szCs w:val="24"/>
        </w:rPr>
        <w:t xml:space="preserve"> in</w:t>
      </w:r>
      <w:r w:rsidR="005722EF" w:rsidRPr="007B3E6C">
        <w:rPr>
          <w:rFonts w:ascii="Times New Roman" w:hAnsi="Times New Roman" w:cs="Times New Roman"/>
          <w:bCs/>
          <w:sz w:val="24"/>
          <w:szCs w:val="24"/>
        </w:rPr>
        <w:t xml:space="preserve"> figure</w:t>
      </w:r>
      <w:r w:rsidR="00001311" w:rsidRPr="007B3E6C">
        <w:rPr>
          <w:rFonts w:ascii="Times New Roman" w:hAnsi="Times New Roman" w:cs="Times New Roman"/>
          <w:bCs/>
          <w:sz w:val="24"/>
          <w:szCs w:val="24"/>
        </w:rPr>
        <w:t xml:space="preserve"> 2.</w:t>
      </w:r>
    </w:p>
    <w:p w14:paraId="3B53A3EB" w14:textId="66795DFB" w:rsidR="005722EF" w:rsidRPr="007B3E6C" w:rsidRDefault="005722EF" w:rsidP="00EB24E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E6C">
        <w:rPr>
          <w:rFonts w:ascii="Times New Roman" w:hAnsi="Times New Roman" w:cs="Times New Roman"/>
          <w:sz w:val="24"/>
          <w:szCs w:val="24"/>
        </w:rPr>
        <w:t xml:space="preserve">Select port: </w:t>
      </w:r>
      <w:r w:rsidRPr="007B3E6C">
        <w:rPr>
          <w:rFonts w:ascii="Times New Roman" w:hAnsi="Times New Roman" w:cs="Times New Roman"/>
          <w:bCs/>
          <w:sz w:val="24"/>
          <w:szCs w:val="24"/>
        </w:rPr>
        <w:t>Click Tool and select port as shown in</w:t>
      </w:r>
      <w:r w:rsidR="00001311" w:rsidRPr="007B3E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B3E6C">
        <w:rPr>
          <w:rFonts w:ascii="Times New Roman" w:hAnsi="Times New Roman" w:cs="Times New Roman"/>
          <w:bCs/>
          <w:sz w:val="24"/>
          <w:szCs w:val="24"/>
        </w:rPr>
        <w:t>figure</w:t>
      </w:r>
      <w:r w:rsidR="00001311" w:rsidRPr="007B3E6C">
        <w:rPr>
          <w:rFonts w:ascii="Times New Roman" w:hAnsi="Times New Roman" w:cs="Times New Roman"/>
          <w:bCs/>
          <w:sz w:val="24"/>
          <w:szCs w:val="24"/>
        </w:rPr>
        <w:t xml:space="preserve"> 3</w:t>
      </w:r>
      <w:r w:rsidR="00680B30">
        <w:rPr>
          <w:rFonts w:ascii="Times New Roman" w:hAnsi="Times New Roman" w:cs="Times New Roman"/>
          <w:bCs/>
          <w:sz w:val="24"/>
          <w:szCs w:val="24"/>
        </w:rPr>
        <w:t>, port number may be varying with device</w:t>
      </w:r>
      <w:r w:rsidR="00001311" w:rsidRPr="007B3E6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E5FF6F2" w14:textId="09900EEB" w:rsidR="005722EF" w:rsidRPr="007B3E6C" w:rsidRDefault="00EE3A7D" w:rsidP="00EB24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E6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0FC043E" wp14:editId="7C8D7899">
                <wp:simplePos x="0" y="0"/>
                <wp:positionH relativeFrom="column">
                  <wp:posOffset>876300</wp:posOffset>
                </wp:positionH>
                <wp:positionV relativeFrom="paragraph">
                  <wp:posOffset>3367405</wp:posOffset>
                </wp:positionV>
                <wp:extent cx="800100" cy="2971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D7BA52" w14:textId="64E77723" w:rsidR="00A86939" w:rsidRPr="00001311" w:rsidRDefault="00A86939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0131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C043E" id="_x0000_s1027" type="#_x0000_t202" style="position:absolute;left:0;text-align:left;margin-left:69pt;margin-top:265.15pt;width:63pt;height:2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" stroked="f">
                <v:textbox>
                  <w:txbxContent>
                    <w:p w14:paraId="3ED7BA52" w14:textId="64E77723" w:rsidR="00A86939" w:rsidRPr="00001311" w:rsidRDefault="00A86939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0131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3E6C"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anchor distT="0" distB="0" distL="114300" distR="114300" simplePos="0" relativeHeight="251658240" behindDoc="0" locked="0" layoutInCell="1" allowOverlap="1" wp14:anchorId="61DF2ED8" wp14:editId="12F282B8">
            <wp:simplePos x="0" y="0"/>
            <wp:positionH relativeFrom="margin">
              <wp:posOffset>0</wp:posOffset>
            </wp:positionH>
            <wp:positionV relativeFrom="paragraph">
              <wp:posOffset>259080</wp:posOffset>
            </wp:positionV>
            <wp:extent cx="2926080" cy="3001645"/>
            <wp:effectExtent l="0" t="0" r="7620" b="8255"/>
            <wp:wrapSquare wrapText="bothSides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30016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E6C"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anchor distT="0" distB="0" distL="114300" distR="114300" simplePos="0" relativeHeight="251659264" behindDoc="0" locked="0" layoutInCell="1" allowOverlap="1" wp14:anchorId="7ED8B43A" wp14:editId="616FA3F9">
            <wp:simplePos x="0" y="0"/>
            <wp:positionH relativeFrom="margin">
              <wp:posOffset>3162300</wp:posOffset>
            </wp:positionH>
            <wp:positionV relativeFrom="paragraph">
              <wp:posOffset>251460</wp:posOffset>
            </wp:positionV>
            <wp:extent cx="2780665" cy="3040380"/>
            <wp:effectExtent l="0" t="0" r="635" b="7620"/>
            <wp:wrapSquare wrapText="bothSides"/>
            <wp:docPr id="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80665" cy="30403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E6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58136B5" wp14:editId="6BB031B4">
                <wp:simplePos x="0" y="0"/>
                <wp:positionH relativeFrom="column">
                  <wp:posOffset>4160520</wp:posOffset>
                </wp:positionH>
                <wp:positionV relativeFrom="paragraph">
                  <wp:posOffset>3416300</wp:posOffset>
                </wp:positionV>
                <wp:extent cx="800100" cy="297180"/>
                <wp:effectExtent l="0" t="0" r="0" b="762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A1EBD" w14:textId="09DE7218" w:rsidR="00A86939" w:rsidRPr="00001311" w:rsidRDefault="00A86939" w:rsidP="0000131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0131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136B5" id="_x0000_s1028" type="#_x0000_t202" style="position:absolute;left:0;text-align:left;margin-left:327.6pt;margin-top:269pt;width:63pt;height:23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" stroked="f">
                <v:textbox>
                  <w:txbxContent>
                    <w:p w14:paraId="76AA1EBD" w14:textId="09DE7218" w:rsidR="00A86939" w:rsidRPr="00001311" w:rsidRDefault="00A86939" w:rsidP="0000131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0131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8AFA643" w14:textId="49CA1E38" w:rsidR="00F56EC9" w:rsidRPr="007B3E6C" w:rsidRDefault="00F56EC9" w:rsidP="00EB24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EA13D4" w14:textId="77777777" w:rsidR="00EE3A7D" w:rsidRPr="007B3E6C" w:rsidRDefault="00EE3A7D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A3152C" w14:textId="58DA1C0D" w:rsidR="00B42A70" w:rsidRPr="007B3E6C" w:rsidRDefault="00B42A70" w:rsidP="00EB24E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978448" w14:textId="77777777" w:rsidR="00330954" w:rsidRDefault="00330954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2C0EE1" w14:textId="77777777" w:rsidR="00330954" w:rsidRDefault="00330954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D7EBA0" w14:textId="77777777" w:rsidR="00330954" w:rsidRDefault="00330954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98DD5D" w14:textId="77777777" w:rsidR="00EB24ED" w:rsidRDefault="00EB24ED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00BD7B" w14:textId="77777777" w:rsidR="00EB24ED" w:rsidRDefault="00EB24ED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86F219" w14:textId="78F7AC62" w:rsidR="00B42A70" w:rsidRDefault="007B3E6C" w:rsidP="00EB24E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B3E6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</w:t>
      </w:r>
      <w:r w:rsidR="00330954">
        <w:rPr>
          <w:rFonts w:ascii="Times New Roman" w:hAnsi="Times New Roman" w:cs="Times New Roman"/>
          <w:b/>
          <w:sz w:val="24"/>
          <w:szCs w:val="24"/>
        </w:rPr>
        <w:t>1</w:t>
      </w:r>
      <w:r w:rsidR="00B42A70" w:rsidRPr="007B3E6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19409A">
        <w:rPr>
          <w:rFonts w:ascii="Times New Roman" w:hAnsi="Times New Roman" w:cs="Times New Roman"/>
          <w:bCs/>
          <w:sz w:val="24"/>
          <w:szCs w:val="24"/>
        </w:rPr>
        <w:t>Glow two</w:t>
      </w:r>
      <w:r w:rsidR="0019409A" w:rsidRPr="007B3E6C">
        <w:rPr>
          <w:rFonts w:ascii="Times New Roman" w:hAnsi="Times New Roman" w:cs="Times New Roman"/>
          <w:bCs/>
          <w:sz w:val="24"/>
          <w:szCs w:val="24"/>
        </w:rPr>
        <w:t xml:space="preserve"> LED</w:t>
      </w:r>
      <w:r w:rsidR="0019409A">
        <w:rPr>
          <w:rFonts w:ascii="Times New Roman" w:hAnsi="Times New Roman" w:cs="Times New Roman"/>
          <w:bCs/>
          <w:sz w:val="24"/>
          <w:szCs w:val="24"/>
        </w:rPr>
        <w:t xml:space="preserve"> (first LED five times then second LED five times)</w:t>
      </w:r>
    </w:p>
    <w:p w14:paraId="719E9376" w14:textId="77777777" w:rsidR="00330954" w:rsidRPr="007B3E6C" w:rsidRDefault="00330954" w:rsidP="00EB24E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CEB6E9" w14:textId="1BB93C5F" w:rsidR="00F56EC9" w:rsidRPr="007B3E6C" w:rsidRDefault="007B3E6C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3E6C">
        <w:rPr>
          <w:rFonts w:ascii="Times New Roman" w:eastAsia="Times New Roman" w:hAnsi="Times New Roman" w:cs="Times New Roman"/>
          <w:b/>
          <w:sz w:val="24"/>
          <w:szCs w:val="24"/>
        </w:rPr>
        <w:t>Hardware required</w:t>
      </w:r>
      <w:r w:rsidR="00A83824" w:rsidRPr="007B3E6C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5078C2AF" w14:textId="28AB007E" w:rsidR="00F56EC9" w:rsidRPr="007B3E6C" w:rsidRDefault="006B62CF" w:rsidP="00EB24ED">
      <w:pPr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  <w:r w:rsidRPr="007B3E6C">
        <w:rPr>
          <w:rFonts w:ascii="Times New Roman" w:eastAsia="Old Standard TT" w:hAnsi="Times New Roman" w:cs="Times New Roman"/>
          <w:sz w:val="24"/>
          <w:szCs w:val="24"/>
        </w:rPr>
        <w:t xml:space="preserve">1. LED (Light Emitting </w:t>
      </w:r>
      <w:r w:rsidR="00A83824" w:rsidRPr="007B3E6C">
        <w:rPr>
          <w:rFonts w:ascii="Times New Roman" w:eastAsia="Old Standard TT" w:hAnsi="Times New Roman" w:cs="Times New Roman"/>
          <w:sz w:val="24"/>
          <w:szCs w:val="24"/>
        </w:rPr>
        <w:t>Diode) 2. Power source</w:t>
      </w:r>
      <w:r w:rsidRPr="007B3E6C">
        <w:rPr>
          <w:rFonts w:ascii="Times New Roman" w:eastAsia="Old Standard TT" w:hAnsi="Times New Roman" w:cs="Times New Roman"/>
          <w:sz w:val="24"/>
          <w:szCs w:val="24"/>
        </w:rPr>
        <w:t xml:space="preserve"> (Arduino) </w:t>
      </w:r>
      <w:r w:rsidR="00A83824" w:rsidRPr="007B3E6C">
        <w:rPr>
          <w:rFonts w:ascii="Times New Roman" w:eastAsia="Old Standard TT" w:hAnsi="Times New Roman" w:cs="Times New Roman"/>
          <w:sz w:val="24"/>
          <w:szCs w:val="24"/>
        </w:rPr>
        <w:t>3. Resistor</w:t>
      </w:r>
      <w:r w:rsidRPr="007B3E6C">
        <w:rPr>
          <w:rFonts w:ascii="Times New Roman" w:eastAsia="Old Standard TT" w:hAnsi="Times New Roman" w:cs="Times New Roman"/>
          <w:sz w:val="24"/>
          <w:szCs w:val="24"/>
        </w:rPr>
        <w:t xml:space="preserve"> </w:t>
      </w:r>
      <w:r w:rsidR="00A83824" w:rsidRPr="007B3E6C">
        <w:rPr>
          <w:rFonts w:ascii="Times New Roman" w:eastAsia="Old Standard TT" w:hAnsi="Times New Roman" w:cs="Times New Roman"/>
          <w:sz w:val="24"/>
          <w:szCs w:val="24"/>
        </w:rPr>
        <w:t xml:space="preserve">4. Jumper wires </w:t>
      </w:r>
      <w:r w:rsidRPr="007B3E6C">
        <w:rPr>
          <w:rFonts w:ascii="Times New Roman" w:eastAsia="Old Standard TT" w:hAnsi="Times New Roman" w:cs="Times New Roman"/>
          <w:sz w:val="24"/>
          <w:szCs w:val="24"/>
        </w:rPr>
        <w:t xml:space="preserve">5. </w:t>
      </w:r>
      <w:r w:rsidR="00A83824" w:rsidRPr="007B3E6C">
        <w:rPr>
          <w:rFonts w:ascii="Times New Roman" w:eastAsia="Old Standard TT" w:hAnsi="Times New Roman" w:cs="Times New Roman"/>
          <w:sz w:val="24"/>
          <w:szCs w:val="24"/>
        </w:rPr>
        <w:t>Breadboard</w:t>
      </w:r>
    </w:p>
    <w:p w14:paraId="43D18D90" w14:textId="3EDB1771" w:rsidR="00F56EC9" w:rsidRPr="007B3E6C" w:rsidRDefault="007B3E6C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3E6C">
        <w:rPr>
          <w:rFonts w:ascii="Times New Roman" w:eastAsia="Times New Roman" w:hAnsi="Times New Roman" w:cs="Times New Roman"/>
          <w:b/>
          <w:sz w:val="24"/>
          <w:szCs w:val="24"/>
        </w:rPr>
        <w:t>Hardware connection</w:t>
      </w:r>
      <w:r w:rsidR="006B62CF" w:rsidRPr="007B3E6C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686B7F9D" w14:textId="26F67C88" w:rsidR="00FB3C95" w:rsidRDefault="00FB3C95" w:rsidP="00FB3C95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283D">
        <w:rPr>
          <w:rFonts w:ascii="Times New Roman" w:hAnsi="Times New Roman" w:cs="Times New Roman"/>
          <w:bCs/>
          <w:sz w:val="24"/>
          <w:szCs w:val="24"/>
        </w:rPr>
        <w:t>Positive terminal of LEDs (longer leg) connected to 12 and 1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86283D">
        <w:rPr>
          <w:rFonts w:ascii="Times New Roman" w:hAnsi="Times New Roman" w:cs="Times New Roman"/>
          <w:bCs/>
          <w:sz w:val="24"/>
          <w:szCs w:val="24"/>
        </w:rPr>
        <w:t xml:space="preserve"> pins of Arduino.</w:t>
      </w:r>
    </w:p>
    <w:p w14:paraId="7F0B8BAA" w14:textId="77777777" w:rsidR="00FB3C95" w:rsidRPr="0086283D" w:rsidRDefault="00FB3C95" w:rsidP="00FB3C95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egative terminal of LEDs (shorter leg) connected to 500-ohm resistor and another terminal of resistors connected to GND pins of </w:t>
      </w:r>
      <w:r w:rsidRPr="0086283D">
        <w:rPr>
          <w:rFonts w:ascii="Times New Roman" w:hAnsi="Times New Roman" w:cs="Times New Roman"/>
          <w:bCs/>
          <w:sz w:val="24"/>
          <w:szCs w:val="24"/>
        </w:rPr>
        <w:t>Arduin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D4F919E" w14:textId="77777777" w:rsidR="0019409A" w:rsidRDefault="006B62CF" w:rsidP="0019409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  <w:r w:rsidRPr="0019409A">
        <w:rPr>
          <w:rFonts w:ascii="Times New Roman" w:eastAsia="Old Standard TT" w:hAnsi="Times New Roman" w:cs="Times New Roman"/>
          <w:sz w:val="24"/>
          <w:szCs w:val="24"/>
        </w:rPr>
        <w:t>Always use resistors between the Arduino and LEDs to keep</w:t>
      </w:r>
      <w:r w:rsidR="00CE365F" w:rsidRPr="0019409A">
        <w:rPr>
          <w:rFonts w:ascii="Times New Roman" w:eastAsia="Old Standard TT" w:hAnsi="Times New Roman" w:cs="Times New Roman"/>
          <w:sz w:val="24"/>
          <w:szCs w:val="24"/>
        </w:rPr>
        <w:t xml:space="preserve"> </w:t>
      </w:r>
      <w:r w:rsidRPr="0019409A">
        <w:rPr>
          <w:rFonts w:ascii="Times New Roman" w:eastAsia="Old Standard TT" w:hAnsi="Times New Roman" w:cs="Times New Roman"/>
          <w:sz w:val="24"/>
          <w:szCs w:val="24"/>
        </w:rPr>
        <w:t>the LEDs from burning out due to too much current.</w:t>
      </w:r>
    </w:p>
    <w:p w14:paraId="18063FF7" w14:textId="0E36F487" w:rsidR="00F56EC9" w:rsidRPr="0019409A" w:rsidRDefault="006B62CF" w:rsidP="0019409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  <w:r w:rsidRPr="0019409A">
        <w:rPr>
          <w:rFonts w:ascii="Times New Roman" w:eastAsia="Old Standard TT" w:hAnsi="Times New Roman" w:cs="Times New Roman"/>
          <w:sz w:val="24"/>
          <w:szCs w:val="24"/>
        </w:rPr>
        <w:t xml:space="preserve">Upload your code to </w:t>
      </w:r>
      <w:r w:rsidR="00CE365F" w:rsidRPr="0019409A">
        <w:rPr>
          <w:rFonts w:ascii="Times New Roman" w:eastAsia="Old Standard TT" w:hAnsi="Times New Roman" w:cs="Times New Roman"/>
          <w:sz w:val="24"/>
          <w:szCs w:val="24"/>
        </w:rPr>
        <w:t>Arduino</w:t>
      </w:r>
      <w:r w:rsidRPr="0019409A">
        <w:rPr>
          <w:rFonts w:ascii="Times New Roman" w:eastAsia="Old Standard TT" w:hAnsi="Times New Roman" w:cs="Times New Roman"/>
          <w:sz w:val="24"/>
          <w:szCs w:val="24"/>
        </w:rPr>
        <w:t xml:space="preserve"> and the led starts blinking.</w:t>
      </w:r>
    </w:p>
    <w:p w14:paraId="77238EB3" w14:textId="77777777" w:rsidR="00330954" w:rsidRPr="007B3E6C" w:rsidRDefault="00330954" w:rsidP="00EB24E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</w:p>
    <w:p w14:paraId="42D0A1A0" w14:textId="2A265573" w:rsidR="00F56EC9" w:rsidRDefault="007B3E6C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3E6C">
        <w:rPr>
          <w:rFonts w:ascii="Times New Roman" w:eastAsia="Times New Roman" w:hAnsi="Times New Roman" w:cs="Times New Roman"/>
          <w:b/>
          <w:sz w:val="24"/>
          <w:szCs w:val="24"/>
        </w:rPr>
        <w:t>Code</w:t>
      </w:r>
    </w:p>
    <w:p w14:paraId="1BA8F053" w14:textId="77777777" w:rsidR="00330954" w:rsidRPr="007B3E6C" w:rsidRDefault="00330954" w:rsidP="00EB24E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F0E9D0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int redLEDPin=13; int yellowLEDPin=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12;  int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 xml:space="preserve"> waitTimeOn=200;// time in mili sec</w:t>
      </w:r>
    </w:p>
    <w:p w14:paraId="0D469B92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int waitTimeOff=200;// time in mili sec</w:t>
      </w:r>
    </w:p>
    <w:p w14:paraId="68CADCB2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int I; int j;</w:t>
      </w:r>
    </w:p>
    <w:p w14:paraId="49817C65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8DFF78" w14:textId="7134C210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setup(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</w:t>
      </w:r>
    </w:p>
    <w:p w14:paraId="6D8E4AB9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06D59AE3" w14:textId="01FC10A2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Serial.begin(9600);</w:t>
      </w:r>
    </w:p>
    <w:p w14:paraId="4BA3BDB9" w14:textId="59A1C586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pinMod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redLEDPin,OUTPUT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63B23214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pinMod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yellowLEDPin,OUTPUT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46381B3B" w14:textId="735764F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}</w:t>
      </w:r>
    </w:p>
    <w:p w14:paraId="2721E0E3" w14:textId="77777777" w:rsidR="00790D5A" w:rsidRDefault="009D10CD" w:rsidP="00790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loop(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</w:t>
      </w:r>
    </w:p>
    <w:p w14:paraId="5ED01CDD" w14:textId="59BD1FF5" w:rsidR="009D10CD" w:rsidRPr="009D10CD" w:rsidRDefault="00790D5A" w:rsidP="00790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F0447E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D10C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int j=1;j&lt;=5;j=j+1)</w:t>
      </w:r>
    </w:p>
    <w:p w14:paraId="4C80796D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{</w:t>
      </w:r>
    </w:p>
    <w:p w14:paraId="77BF3AE9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Serial.println(j);</w:t>
      </w:r>
    </w:p>
    <w:p w14:paraId="7E44078F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igitalWrit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redLEDPin,HIGH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12E2F02A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elay(waitTimeOn);</w:t>
      </w:r>
    </w:p>
    <w:p w14:paraId="27242E70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igitalWrit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redLEDPin,LOW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3216347D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elay(waitTimeOff);</w:t>
      </w:r>
    </w:p>
    <w:p w14:paraId="18E862EC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}</w:t>
      </w:r>
    </w:p>
    <w:p w14:paraId="2627C476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D10C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int i=1;i&lt;=5;i=i+1)</w:t>
      </w:r>
    </w:p>
    <w:p w14:paraId="5EA8BCB4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{</w:t>
      </w:r>
    </w:p>
    <w:p w14:paraId="0A5C3D6E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 xml:space="preserve">  Serial.println(i);</w:t>
      </w:r>
    </w:p>
    <w:p w14:paraId="0FAD57FE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igitalWrit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yellowLEDPin,HIGH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08155324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elay(waitTimeOn);</w:t>
      </w:r>
    </w:p>
    <w:p w14:paraId="35233178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igitalWrite(</w:t>
      </w:r>
      <w:proofErr w:type="gramStart"/>
      <w:r w:rsidRPr="009D10CD">
        <w:rPr>
          <w:rFonts w:ascii="Times New Roman" w:hAnsi="Times New Roman" w:cs="Times New Roman"/>
          <w:sz w:val="24"/>
          <w:szCs w:val="24"/>
        </w:rPr>
        <w:t>yellowLEDPin,LOW</w:t>
      </w:r>
      <w:proofErr w:type="gramEnd"/>
      <w:r w:rsidRPr="009D10CD">
        <w:rPr>
          <w:rFonts w:ascii="Times New Roman" w:hAnsi="Times New Roman" w:cs="Times New Roman"/>
          <w:sz w:val="24"/>
          <w:szCs w:val="24"/>
        </w:rPr>
        <w:t>);</w:t>
      </w:r>
    </w:p>
    <w:p w14:paraId="222D9493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delay(waitTimeOff);</w:t>
      </w:r>
    </w:p>
    <w:p w14:paraId="49A985EC" w14:textId="77777777" w:rsidR="009D10CD" w:rsidRPr="009D10CD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}</w:t>
      </w:r>
    </w:p>
    <w:p w14:paraId="0812EB50" w14:textId="07838342" w:rsidR="007B3E6C" w:rsidRPr="007B3E6C" w:rsidRDefault="009D10CD" w:rsidP="009D10C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10CD">
        <w:rPr>
          <w:rFonts w:ascii="Times New Roman" w:hAnsi="Times New Roman" w:cs="Times New Roman"/>
          <w:sz w:val="24"/>
          <w:szCs w:val="24"/>
        </w:rPr>
        <w:t>}</w:t>
      </w:r>
    </w:p>
    <w:p w14:paraId="79ACA405" w14:textId="77777777" w:rsidR="003B2D79" w:rsidRDefault="003B2D79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705651" w14:textId="785DCB83" w:rsidR="00F92077" w:rsidRDefault="007B3E6C" w:rsidP="00EB24E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B3E6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</w:t>
      </w:r>
      <w:r w:rsidR="00CA13E7">
        <w:rPr>
          <w:rFonts w:ascii="Times New Roman" w:hAnsi="Times New Roman" w:cs="Times New Roman"/>
          <w:b/>
          <w:sz w:val="24"/>
          <w:szCs w:val="24"/>
        </w:rPr>
        <w:t>2</w:t>
      </w:r>
      <w:r w:rsidR="00806077">
        <w:rPr>
          <w:rFonts w:ascii="Times New Roman" w:hAnsi="Times New Roman" w:cs="Times New Roman"/>
          <w:b/>
          <w:sz w:val="24"/>
          <w:szCs w:val="24"/>
        </w:rPr>
        <w:t>:</w:t>
      </w:r>
      <w:r w:rsidR="00806077" w:rsidRPr="0080607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6077">
        <w:rPr>
          <w:rFonts w:ascii="Times New Roman" w:hAnsi="Times New Roman" w:cs="Times New Roman"/>
          <w:bCs/>
          <w:sz w:val="24"/>
          <w:szCs w:val="24"/>
        </w:rPr>
        <w:t>Glow two</w:t>
      </w:r>
      <w:r w:rsidR="00806077" w:rsidRPr="007B3E6C">
        <w:rPr>
          <w:rFonts w:ascii="Times New Roman" w:hAnsi="Times New Roman" w:cs="Times New Roman"/>
          <w:bCs/>
          <w:sz w:val="24"/>
          <w:szCs w:val="24"/>
        </w:rPr>
        <w:t xml:space="preserve"> LED</w:t>
      </w:r>
      <w:r w:rsidR="00163752">
        <w:rPr>
          <w:rFonts w:ascii="Times New Roman" w:hAnsi="Times New Roman" w:cs="Times New Roman"/>
          <w:bCs/>
          <w:sz w:val="24"/>
          <w:szCs w:val="24"/>
        </w:rPr>
        <w:t xml:space="preserve"> (first LED five times then second LED five times)</w:t>
      </w:r>
      <w:r w:rsidR="00806077">
        <w:rPr>
          <w:rFonts w:ascii="Times New Roman" w:hAnsi="Times New Roman" w:cs="Times New Roman"/>
          <w:bCs/>
          <w:sz w:val="24"/>
          <w:szCs w:val="24"/>
        </w:rPr>
        <w:t xml:space="preserve"> and print own name every time</w:t>
      </w:r>
    </w:p>
    <w:p w14:paraId="41556AAF" w14:textId="26A5DBC5" w:rsidR="0086283D" w:rsidRDefault="0086283D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6283D">
        <w:rPr>
          <w:rFonts w:ascii="Times New Roman" w:hAnsi="Times New Roman" w:cs="Times New Roman"/>
          <w:b/>
          <w:sz w:val="24"/>
          <w:szCs w:val="24"/>
        </w:rPr>
        <w:t>Connection:</w:t>
      </w:r>
    </w:p>
    <w:p w14:paraId="43ECCB7E" w14:textId="5391E568" w:rsidR="0086283D" w:rsidRDefault="0086283D" w:rsidP="0086283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283D">
        <w:rPr>
          <w:rFonts w:ascii="Times New Roman" w:hAnsi="Times New Roman" w:cs="Times New Roman"/>
          <w:bCs/>
          <w:sz w:val="24"/>
          <w:szCs w:val="24"/>
        </w:rPr>
        <w:t>Positive terminal of LEDs (longer leg) connected to 12 and 11 pins of Arduino.</w:t>
      </w:r>
    </w:p>
    <w:p w14:paraId="1F1A995B" w14:textId="41587E2A" w:rsidR="0086283D" w:rsidRPr="0086283D" w:rsidRDefault="0086283D" w:rsidP="0086283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egative terminal of LEDs (shorter leg)</w:t>
      </w:r>
      <w:r w:rsidR="0003093E">
        <w:rPr>
          <w:rFonts w:ascii="Times New Roman" w:hAnsi="Times New Roman" w:cs="Times New Roman"/>
          <w:bCs/>
          <w:sz w:val="24"/>
          <w:szCs w:val="24"/>
        </w:rPr>
        <w:t xml:space="preserve"> connected to 500-ohm resistor and another terminal of resistors connected to GND pins of </w:t>
      </w:r>
      <w:r w:rsidR="0003093E" w:rsidRPr="0086283D">
        <w:rPr>
          <w:rFonts w:ascii="Times New Roman" w:hAnsi="Times New Roman" w:cs="Times New Roman"/>
          <w:bCs/>
          <w:sz w:val="24"/>
          <w:szCs w:val="24"/>
        </w:rPr>
        <w:t>Arduino</w:t>
      </w:r>
      <w:r w:rsidR="0003093E">
        <w:rPr>
          <w:rFonts w:ascii="Times New Roman" w:hAnsi="Times New Roman" w:cs="Times New Roman"/>
          <w:bCs/>
          <w:sz w:val="24"/>
          <w:szCs w:val="24"/>
        </w:rPr>
        <w:t>.</w:t>
      </w:r>
    </w:p>
    <w:p w14:paraId="02CA5184" w14:textId="77777777" w:rsidR="0086283D" w:rsidRPr="002C66D5" w:rsidRDefault="0086283D" w:rsidP="00EB24ED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D03D42" w14:textId="77777777" w:rsidR="00CA13E7" w:rsidRDefault="00CA13E7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491087" w14:textId="75D9C10E" w:rsidR="00F92077" w:rsidRDefault="00F92077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E6C">
        <w:rPr>
          <w:rFonts w:ascii="Times New Roman" w:hAnsi="Times New Roman" w:cs="Times New Roman"/>
          <w:b/>
          <w:sz w:val="24"/>
          <w:szCs w:val="24"/>
        </w:rPr>
        <w:t>C</w:t>
      </w:r>
      <w:r w:rsidR="007B3E6C" w:rsidRPr="007B3E6C">
        <w:rPr>
          <w:rFonts w:ascii="Times New Roman" w:hAnsi="Times New Roman" w:cs="Times New Roman"/>
          <w:b/>
          <w:sz w:val="24"/>
          <w:szCs w:val="24"/>
        </w:rPr>
        <w:t>ode</w:t>
      </w:r>
      <w:r w:rsidRPr="007B3E6C">
        <w:rPr>
          <w:rFonts w:ascii="Times New Roman" w:hAnsi="Times New Roman" w:cs="Times New Roman"/>
          <w:b/>
          <w:sz w:val="24"/>
          <w:szCs w:val="24"/>
        </w:rPr>
        <w:t>:</w:t>
      </w:r>
    </w:p>
    <w:p w14:paraId="7B9573D5" w14:textId="77777777" w:rsidR="00CA13E7" w:rsidRPr="007B3E6C" w:rsidRDefault="00CA13E7" w:rsidP="00EB24E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1B8098" w14:textId="547E0FAA" w:rsidR="00CA13E7" w:rsidRPr="00670764" w:rsidRDefault="00CA13E7" w:rsidP="00EB24ED">
      <w:pPr>
        <w:spacing w:after="0" w:line="240" w:lineRule="auto"/>
        <w:jc w:val="both"/>
      </w:pPr>
      <w:r w:rsidRPr="00670764">
        <w:t>int redLEDPin=12; int yellowLEDPin=11;</w:t>
      </w:r>
      <w:r>
        <w:t xml:space="preserve"> </w:t>
      </w:r>
      <w:r w:rsidRPr="00670764">
        <w:t>int waitTimeOn=200;// time in mili sec</w:t>
      </w:r>
    </w:p>
    <w:p w14:paraId="41210FD3" w14:textId="478686CF" w:rsidR="00CA13E7" w:rsidRPr="00670764" w:rsidRDefault="00CA13E7" w:rsidP="00EB24ED">
      <w:pPr>
        <w:spacing w:after="0" w:line="240" w:lineRule="auto"/>
        <w:jc w:val="both"/>
      </w:pPr>
      <w:r w:rsidRPr="00670764">
        <w:t>int waitTimeOff=200;// time in mili sec</w:t>
      </w:r>
    </w:p>
    <w:p w14:paraId="2C68EBDE" w14:textId="691D1CFF" w:rsidR="00CA13E7" w:rsidRPr="00670764" w:rsidRDefault="00CA13E7" w:rsidP="00EB24ED">
      <w:pPr>
        <w:spacing w:after="0" w:line="240" w:lineRule="auto"/>
        <w:jc w:val="both"/>
      </w:pPr>
      <w:r w:rsidRPr="00670764">
        <w:t>int i; int j; int Priyesh;</w:t>
      </w:r>
    </w:p>
    <w:p w14:paraId="452EC20F" w14:textId="04022128" w:rsidR="00CA13E7" w:rsidRDefault="00CA13E7" w:rsidP="00EB24ED">
      <w:pPr>
        <w:spacing w:after="0" w:line="240" w:lineRule="auto"/>
        <w:jc w:val="both"/>
      </w:pPr>
      <w:r w:rsidRPr="00670764">
        <w:t xml:space="preserve">void </w:t>
      </w:r>
      <w:proofErr w:type="gramStart"/>
      <w:r w:rsidRPr="00670764">
        <w:t>setup(</w:t>
      </w:r>
      <w:proofErr w:type="gramEnd"/>
      <w:r w:rsidRPr="00670764">
        <w:t>)</w:t>
      </w:r>
    </w:p>
    <w:p w14:paraId="502D71CC" w14:textId="58E0A8AB" w:rsidR="00CA13E7" w:rsidRPr="00670764" w:rsidRDefault="00CA13E7" w:rsidP="00EB24ED">
      <w:pPr>
        <w:spacing w:after="0" w:line="240" w:lineRule="auto"/>
        <w:jc w:val="both"/>
      </w:pPr>
      <w:r w:rsidRPr="00670764">
        <w:t xml:space="preserve"> {</w:t>
      </w:r>
    </w:p>
    <w:p w14:paraId="7A738A41" w14:textId="0FB01CE2" w:rsidR="00CA13E7" w:rsidRPr="00670764" w:rsidRDefault="00CA13E7" w:rsidP="00EB24ED">
      <w:pPr>
        <w:spacing w:after="0" w:line="240" w:lineRule="auto"/>
        <w:jc w:val="both"/>
      </w:pPr>
      <w:r w:rsidRPr="00670764">
        <w:t>Serial.begin(9600);</w:t>
      </w:r>
    </w:p>
    <w:p w14:paraId="3D8BD613" w14:textId="1E734F77" w:rsidR="00CA13E7" w:rsidRPr="00670764" w:rsidRDefault="00CA13E7" w:rsidP="009F2130">
      <w:pPr>
        <w:tabs>
          <w:tab w:val="left" w:pos="5400"/>
        </w:tabs>
        <w:spacing w:after="0" w:line="240" w:lineRule="auto"/>
        <w:jc w:val="both"/>
      </w:pPr>
      <w:r w:rsidRPr="00670764">
        <w:t>pinMode(</w:t>
      </w:r>
      <w:proofErr w:type="gramStart"/>
      <w:r w:rsidRPr="00670764">
        <w:t>redLEDPin,OUTPUT</w:t>
      </w:r>
      <w:proofErr w:type="gramEnd"/>
      <w:r w:rsidRPr="00670764">
        <w:t>);</w:t>
      </w:r>
      <w:r w:rsidR="009F2130">
        <w:tab/>
      </w:r>
    </w:p>
    <w:p w14:paraId="38A0777C" w14:textId="48BC5256" w:rsidR="00CA13E7" w:rsidRPr="00670764" w:rsidRDefault="009F2130" w:rsidP="00EB24ED">
      <w:pPr>
        <w:spacing w:after="0" w:line="240" w:lineRule="auto"/>
        <w:jc w:val="both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3C0EEED0" wp14:editId="1CD34C01">
            <wp:simplePos x="0" y="0"/>
            <wp:positionH relativeFrom="margin">
              <wp:align>right</wp:align>
            </wp:positionH>
            <wp:positionV relativeFrom="paragraph">
              <wp:posOffset>103505</wp:posOffset>
            </wp:positionV>
            <wp:extent cx="2651760" cy="2537769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5377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13E7" w:rsidRPr="00670764">
        <w:t>pinMode(</w:t>
      </w:r>
      <w:proofErr w:type="gramStart"/>
      <w:r w:rsidR="00CA13E7" w:rsidRPr="00670764">
        <w:t>yellowLEDPin,OUTPUT</w:t>
      </w:r>
      <w:proofErr w:type="gramEnd"/>
      <w:r w:rsidR="00CA13E7" w:rsidRPr="00670764">
        <w:t>);</w:t>
      </w:r>
    </w:p>
    <w:p w14:paraId="7F14AF0D" w14:textId="748D0B0F" w:rsidR="00CA13E7" w:rsidRPr="00670764" w:rsidRDefault="00CA13E7" w:rsidP="00EB24ED">
      <w:pPr>
        <w:spacing w:after="0" w:line="240" w:lineRule="auto"/>
        <w:jc w:val="both"/>
      </w:pPr>
      <w:r w:rsidRPr="00670764">
        <w:t>}</w:t>
      </w:r>
    </w:p>
    <w:p w14:paraId="42DB5F51" w14:textId="77777777" w:rsidR="00CA13E7" w:rsidRDefault="00CA13E7" w:rsidP="00EB24ED">
      <w:pPr>
        <w:spacing w:after="0" w:line="240" w:lineRule="auto"/>
        <w:jc w:val="both"/>
      </w:pPr>
      <w:r w:rsidRPr="00670764">
        <w:t xml:space="preserve">void </w:t>
      </w:r>
      <w:proofErr w:type="gramStart"/>
      <w:r w:rsidRPr="00670764">
        <w:t>loop(</w:t>
      </w:r>
      <w:proofErr w:type="gramEnd"/>
      <w:r w:rsidRPr="00670764">
        <w:t>)</w:t>
      </w:r>
    </w:p>
    <w:p w14:paraId="578C9236" w14:textId="2DD7977D" w:rsidR="00CA13E7" w:rsidRPr="00670764" w:rsidRDefault="00CA13E7" w:rsidP="00EB24ED">
      <w:pPr>
        <w:spacing w:after="0" w:line="240" w:lineRule="auto"/>
        <w:jc w:val="both"/>
      </w:pPr>
      <w:r w:rsidRPr="00670764">
        <w:t xml:space="preserve"> {</w:t>
      </w:r>
    </w:p>
    <w:p w14:paraId="46D211A3" w14:textId="77777777" w:rsidR="00CA13E7" w:rsidRPr="00670764" w:rsidRDefault="00CA13E7" w:rsidP="00EB24ED">
      <w:pPr>
        <w:spacing w:after="0" w:line="240" w:lineRule="auto"/>
        <w:jc w:val="both"/>
      </w:pPr>
      <w:proofErr w:type="gramStart"/>
      <w:r w:rsidRPr="00670764">
        <w:t>for(</w:t>
      </w:r>
      <w:proofErr w:type="gramEnd"/>
      <w:r w:rsidRPr="00670764">
        <w:t>int j=1;j&lt;=5;j=j+1)</w:t>
      </w:r>
    </w:p>
    <w:p w14:paraId="03FB62E6" w14:textId="77777777" w:rsidR="00CA13E7" w:rsidRPr="00670764" w:rsidRDefault="00CA13E7" w:rsidP="00EB24ED">
      <w:pPr>
        <w:spacing w:after="0" w:line="240" w:lineRule="auto"/>
        <w:jc w:val="both"/>
      </w:pPr>
      <w:r w:rsidRPr="00670764">
        <w:t>{</w:t>
      </w:r>
    </w:p>
    <w:p w14:paraId="5E0DCC5F" w14:textId="77777777" w:rsidR="00CA13E7" w:rsidRPr="00670764" w:rsidRDefault="00CA13E7" w:rsidP="00EB24ED">
      <w:pPr>
        <w:spacing w:after="0" w:line="240" w:lineRule="auto"/>
        <w:jc w:val="both"/>
      </w:pPr>
      <w:r w:rsidRPr="00670764">
        <w:t xml:space="preserve">  Serial.print("Priyesh");</w:t>
      </w:r>
    </w:p>
    <w:p w14:paraId="526648E7" w14:textId="77777777" w:rsidR="00CA13E7" w:rsidRPr="00670764" w:rsidRDefault="00CA13E7" w:rsidP="00EB24ED">
      <w:pPr>
        <w:spacing w:after="0" w:line="240" w:lineRule="auto"/>
        <w:jc w:val="both"/>
      </w:pPr>
      <w:r w:rsidRPr="00670764">
        <w:t>Serial.println(j);</w:t>
      </w:r>
    </w:p>
    <w:p w14:paraId="3907B171" w14:textId="77777777" w:rsidR="00CA13E7" w:rsidRPr="00670764" w:rsidRDefault="00CA13E7" w:rsidP="00EB24ED">
      <w:pPr>
        <w:spacing w:after="0" w:line="240" w:lineRule="auto"/>
        <w:jc w:val="both"/>
      </w:pPr>
      <w:r w:rsidRPr="00670764">
        <w:t>digitalWrite(</w:t>
      </w:r>
      <w:proofErr w:type="gramStart"/>
      <w:r w:rsidRPr="00670764">
        <w:t>redLEDPin,HIGH</w:t>
      </w:r>
      <w:proofErr w:type="gramEnd"/>
      <w:r w:rsidRPr="00670764">
        <w:t>);</w:t>
      </w:r>
    </w:p>
    <w:p w14:paraId="772F08A0" w14:textId="77777777" w:rsidR="00CA13E7" w:rsidRPr="00670764" w:rsidRDefault="00CA13E7" w:rsidP="00EB24ED">
      <w:pPr>
        <w:spacing w:after="0" w:line="240" w:lineRule="auto"/>
        <w:jc w:val="both"/>
      </w:pPr>
      <w:r w:rsidRPr="00670764">
        <w:t>delay(waitTimeOn);</w:t>
      </w:r>
    </w:p>
    <w:p w14:paraId="626AD464" w14:textId="77777777" w:rsidR="00CA13E7" w:rsidRPr="00670764" w:rsidRDefault="00CA13E7" w:rsidP="00EB24ED">
      <w:pPr>
        <w:spacing w:after="0" w:line="240" w:lineRule="auto"/>
        <w:jc w:val="both"/>
      </w:pPr>
      <w:r w:rsidRPr="00670764">
        <w:t>digitalWrite(</w:t>
      </w:r>
      <w:proofErr w:type="gramStart"/>
      <w:r w:rsidRPr="00670764">
        <w:t>redLEDPin,LOW</w:t>
      </w:r>
      <w:proofErr w:type="gramEnd"/>
      <w:r w:rsidRPr="00670764">
        <w:t>);</w:t>
      </w:r>
    </w:p>
    <w:p w14:paraId="3762DA51" w14:textId="77777777" w:rsidR="00CA13E7" w:rsidRPr="00670764" w:rsidRDefault="00CA13E7" w:rsidP="00EB24ED">
      <w:pPr>
        <w:spacing w:after="0" w:line="240" w:lineRule="auto"/>
        <w:jc w:val="both"/>
      </w:pPr>
      <w:r w:rsidRPr="00670764">
        <w:t>delay(waitTimeOff);</w:t>
      </w:r>
    </w:p>
    <w:p w14:paraId="665E3508" w14:textId="77777777" w:rsidR="00CA13E7" w:rsidRPr="00670764" w:rsidRDefault="00CA13E7" w:rsidP="00EB24ED">
      <w:pPr>
        <w:spacing w:after="0" w:line="240" w:lineRule="auto"/>
        <w:jc w:val="both"/>
      </w:pPr>
      <w:r w:rsidRPr="00670764">
        <w:t>}</w:t>
      </w:r>
    </w:p>
    <w:p w14:paraId="47256B6B" w14:textId="77777777" w:rsidR="00CA13E7" w:rsidRPr="00670764" w:rsidRDefault="00CA13E7" w:rsidP="00EB24ED">
      <w:pPr>
        <w:spacing w:after="0" w:line="240" w:lineRule="auto"/>
        <w:jc w:val="both"/>
      </w:pPr>
      <w:proofErr w:type="gramStart"/>
      <w:r w:rsidRPr="00670764">
        <w:t>for(</w:t>
      </w:r>
      <w:proofErr w:type="gramEnd"/>
      <w:r w:rsidRPr="00670764">
        <w:t>int i=1;i&lt;=5;i=i+1)</w:t>
      </w:r>
    </w:p>
    <w:p w14:paraId="0196B6DA" w14:textId="77777777" w:rsidR="00CA13E7" w:rsidRPr="00670764" w:rsidRDefault="00CA13E7" w:rsidP="00EB24ED">
      <w:pPr>
        <w:spacing w:after="0" w:line="240" w:lineRule="auto"/>
        <w:jc w:val="both"/>
      </w:pPr>
      <w:r w:rsidRPr="00670764">
        <w:t>{</w:t>
      </w:r>
    </w:p>
    <w:p w14:paraId="0DF1678B" w14:textId="77777777" w:rsidR="00CA13E7" w:rsidRPr="00670764" w:rsidRDefault="00CA13E7" w:rsidP="00EB24ED">
      <w:pPr>
        <w:spacing w:after="0" w:line="240" w:lineRule="auto"/>
        <w:jc w:val="both"/>
      </w:pPr>
      <w:r w:rsidRPr="00670764">
        <w:t xml:space="preserve">  Serial.print("Priyesh");</w:t>
      </w:r>
    </w:p>
    <w:p w14:paraId="011E08A2" w14:textId="77777777" w:rsidR="00CA13E7" w:rsidRPr="00670764" w:rsidRDefault="00CA13E7" w:rsidP="00EB24ED">
      <w:pPr>
        <w:spacing w:after="0" w:line="240" w:lineRule="auto"/>
        <w:jc w:val="both"/>
      </w:pPr>
      <w:r w:rsidRPr="00670764">
        <w:t xml:space="preserve">  Serial.println(i);</w:t>
      </w:r>
    </w:p>
    <w:p w14:paraId="783DD241" w14:textId="77777777" w:rsidR="00CA13E7" w:rsidRPr="00670764" w:rsidRDefault="00CA13E7" w:rsidP="00EB24ED">
      <w:pPr>
        <w:spacing w:after="0" w:line="240" w:lineRule="auto"/>
        <w:jc w:val="both"/>
      </w:pPr>
      <w:r w:rsidRPr="00670764">
        <w:t>digitalWrite(</w:t>
      </w:r>
      <w:proofErr w:type="gramStart"/>
      <w:r w:rsidRPr="00670764">
        <w:t>yellowLEDPin,HIGH</w:t>
      </w:r>
      <w:proofErr w:type="gramEnd"/>
      <w:r w:rsidRPr="00670764">
        <w:t>);</w:t>
      </w:r>
    </w:p>
    <w:p w14:paraId="76B7EDED" w14:textId="77777777" w:rsidR="00CA13E7" w:rsidRPr="00670764" w:rsidRDefault="00CA13E7" w:rsidP="00EB24ED">
      <w:pPr>
        <w:spacing w:after="0" w:line="240" w:lineRule="auto"/>
        <w:jc w:val="both"/>
      </w:pPr>
      <w:r w:rsidRPr="00670764">
        <w:t>delay(waitTimeOn);</w:t>
      </w:r>
    </w:p>
    <w:p w14:paraId="092F96DC" w14:textId="77777777" w:rsidR="00CA13E7" w:rsidRPr="00670764" w:rsidRDefault="00CA13E7" w:rsidP="00EB24ED">
      <w:pPr>
        <w:spacing w:after="0" w:line="240" w:lineRule="auto"/>
        <w:jc w:val="both"/>
      </w:pPr>
      <w:r w:rsidRPr="00670764">
        <w:t>digitalWrite(</w:t>
      </w:r>
      <w:proofErr w:type="gramStart"/>
      <w:r w:rsidRPr="00670764">
        <w:t>yellowLEDPin,LOW</w:t>
      </w:r>
      <w:proofErr w:type="gramEnd"/>
      <w:r w:rsidRPr="00670764">
        <w:t>);</w:t>
      </w:r>
    </w:p>
    <w:p w14:paraId="01BB2FD8" w14:textId="77777777" w:rsidR="00CA13E7" w:rsidRPr="00670764" w:rsidRDefault="00CA13E7" w:rsidP="00EB24ED">
      <w:pPr>
        <w:spacing w:after="0" w:line="240" w:lineRule="auto"/>
        <w:jc w:val="both"/>
      </w:pPr>
      <w:r w:rsidRPr="00670764">
        <w:t>delay(waitTimeOff);</w:t>
      </w:r>
    </w:p>
    <w:p w14:paraId="0527349C" w14:textId="77777777" w:rsidR="00CA13E7" w:rsidRPr="00670764" w:rsidRDefault="00CA13E7" w:rsidP="00EB24ED">
      <w:pPr>
        <w:spacing w:after="0" w:line="240" w:lineRule="auto"/>
        <w:jc w:val="both"/>
      </w:pPr>
      <w:r w:rsidRPr="00670764">
        <w:t>}</w:t>
      </w:r>
    </w:p>
    <w:p w14:paraId="4C19EE8F" w14:textId="2B410CB2" w:rsidR="00CA13E7" w:rsidRDefault="00CA13E7" w:rsidP="00EB24ED">
      <w:pPr>
        <w:spacing w:after="0" w:line="240" w:lineRule="auto"/>
        <w:jc w:val="both"/>
      </w:pPr>
      <w:r w:rsidRPr="00670764">
        <w:t>}</w:t>
      </w:r>
    </w:p>
    <w:p w14:paraId="7990D59D" w14:textId="77777777" w:rsidR="00EB24ED" w:rsidRPr="00670764" w:rsidRDefault="00EB24ED" w:rsidP="00EB24ED">
      <w:pPr>
        <w:spacing w:after="0" w:line="240" w:lineRule="auto"/>
        <w:jc w:val="both"/>
      </w:pPr>
    </w:p>
    <w:p w14:paraId="433AF4F9" w14:textId="77777777" w:rsidR="007B3E6C" w:rsidRPr="007B3E6C" w:rsidRDefault="007B3E6C" w:rsidP="00EB24E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1F9151D5" w14:textId="3F6CC2A7" w:rsidR="004F5381" w:rsidRDefault="004F5381" w:rsidP="00EB24E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Task 3: </w:t>
      </w:r>
      <w:r w:rsidRPr="00D21702">
        <w:rPr>
          <w:rFonts w:ascii="Times New Roman" w:hAnsi="Times New Roman" w:cs="Times New Roman"/>
          <w:color w:val="000000" w:themeColor="text1"/>
          <w:sz w:val="24"/>
          <w:szCs w:val="24"/>
        </w:rPr>
        <w:t>Design the Arduino Circuit to measure the temperature by using temperature sensor (LM35)</w:t>
      </w:r>
    </w:p>
    <w:p w14:paraId="6DA6F48D" w14:textId="660A73E5" w:rsidR="004F5381" w:rsidRPr="00D21702" w:rsidRDefault="004F5381" w:rsidP="004F5381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7B3E6C">
        <w:rPr>
          <w:rFonts w:ascii="Times New Roman" w:eastAsia="Times New Roman" w:hAnsi="Times New Roman" w:cs="Times New Roman"/>
          <w:b/>
          <w:sz w:val="24"/>
          <w:szCs w:val="24"/>
        </w:rPr>
        <w:t>Hardware required</w:t>
      </w:r>
      <w:r w:rsidRPr="00D2170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D21702">
        <w:rPr>
          <w:rFonts w:ascii="Times New Roman" w:eastAsia="TyponineSans Regular 18" w:hAnsi="Times New Roman" w:cs="Times New Roman"/>
          <w:sz w:val="24"/>
          <w:szCs w:val="24"/>
          <w:highlight w:val="white"/>
        </w:rPr>
        <w:t xml:space="preserve"> Arduino board, USB cable, breadboard, LM 35 IC, LED’s</w:t>
      </w:r>
    </w:p>
    <w:p w14:paraId="08EDA853" w14:textId="77777777" w:rsidR="00407AA4" w:rsidRPr="00D21702" w:rsidRDefault="00407AA4" w:rsidP="00407AA4">
      <w:pPr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onnection:</w:t>
      </w:r>
    </w:p>
    <w:p w14:paraId="205F37EB" w14:textId="77777777" w:rsidR="00407AA4" w:rsidRPr="00EB24ED" w:rsidRDefault="00407AA4" w:rsidP="00407AA4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lastRenderedPageBreak/>
        <w:t>Connect the left pin of lm35 to the 5V of Arduino.</w:t>
      </w:r>
    </w:p>
    <w:p w14:paraId="7FF0FBF2" w14:textId="77777777" w:rsidR="00407AA4" w:rsidRPr="00EB24ED" w:rsidRDefault="00407AA4" w:rsidP="00407AA4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t>Connect the center pin of lm35 to the A0 of Arduino.</w:t>
      </w:r>
    </w:p>
    <w:p w14:paraId="5AFE815A" w14:textId="77777777" w:rsidR="00407AA4" w:rsidRPr="00EB24ED" w:rsidRDefault="00407AA4" w:rsidP="00407AA4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t>Connect the left pin of lm35 to the GND of Arduino.</w:t>
      </w:r>
    </w:p>
    <w:p w14:paraId="153AB991" w14:textId="77777777" w:rsidR="00407AA4" w:rsidRDefault="00407AA4" w:rsidP="00EB24ED">
      <w:pPr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4A746080" w14:textId="17CC5738" w:rsidR="004F5381" w:rsidRDefault="00407AA4" w:rsidP="00EB24ED">
      <w:pPr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ode:</w:t>
      </w:r>
    </w:p>
    <w:p w14:paraId="4747031A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bookmarkStart w:id="1" w:name="_Hlk67434373"/>
      <w:r w:rsidRPr="00293227">
        <w:rPr>
          <w:rFonts w:ascii="Times New Roman" w:eastAsia="Arial" w:hAnsi="Times New Roman" w:cs="Times New Roman"/>
          <w:bCs/>
          <w:sz w:val="24"/>
          <w:szCs w:val="24"/>
        </w:rPr>
        <w:t>float temp;</w:t>
      </w:r>
    </w:p>
    <w:p w14:paraId="0A4ED204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void </w:t>
      </w:r>
      <w:proofErr w:type="gramStart"/>
      <w:r w:rsidRPr="00293227">
        <w:rPr>
          <w:rFonts w:ascii="Times New Roman" w:eastAsia="Arial" w:hAnsi="Times New Roman" w:cs="Times New Roman"/>
          <w:bCs/>
          <w:sz w:val="24"/>
          <w:szCs w:val="24"/>
        </w:rPr>
        <w:t>setup(</w:t>
      </w:r>
      <w:proofErr w:type="gramEnd"/>
      <w:r w:rsidRPr="00293227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0CDBA791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{</w:t>
      </w:r>
    </w:p>
    <w:p w14:paraId="61B81D6C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>Serial.begin(9600);</w:t>
      </w:r>
    </w:p>
    <w:p w14:paraId="6F4D9777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</w:p>
    <w:p w14:paraId="0EB8AB44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p w14:paraId="5D8F0D11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void </w:t>
      </w:r>
      <w:proofErr w:type="gramStart"/>
      <w:r w:rsidRPr="00293227">
        <w:rPr>
          <w:rFonts w:ascii="Times New Roman" w:eastAsia="Arial" w:hAnsi="Times New Roman" w:cs="Times New Roman"/>
          <w:bCs/>
          <w:sz w:val="24"/>
          <w:szCs w:val="24"/>
        </w:rPr>
        <w:t>loop(</w:t>
      </w:r>
      <w:proofErr w:type="gramEnd"/>
      <w:r w:rsidRPr="00293227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53F53C50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{</w:t>
      </w:r>
    </w:p>
    <w:p w14:paraId="02179B90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temp = analogRead(A0);</w:t>
      </w:r>
    </w:p>
    <w:p w14:paraId="5EB79643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temp = temp*0.48828125;</w:t>
      </w:r>
    </w:p>
    <w:p w14:paraId="440C75F6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Serial.print("TEMPERATURE: ");</w:t>
      </w:r>
    </w:p>
    <w:p w14:paraId="2D16453F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Serial.print(temp);</w:t>
      </w:r>
    </w:p>
    <w:p w14:paraId="4A6B446C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Serial.print("*C");</w:t>
      </w:r>
    </w:p>
    <w:p w14:paraId="102CC877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Serial.println();</w:t>
      </w:r>
    </w:p>
    <w:p w14:paraId="21133FEB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 xml:space="preserve">  </w:t>
      </w:r>
      <w:proofErr w:type="gramStart"/>
      <w:r w:rsidRPr="00293227">
        <w:rPr>
          <w:rFonts w:ascii="Times New Roman" w:eastAsia="Arial" w:hAnsi="Times New Roman" w:cs="Times New Roman"/>
          <w:bCs/>
          <w:sz w:val="24"/>
          <w:szCs w:val="24"/>
        </w:rPr>
        <w:t>delay(</w:t>
      </w:r>
      <w:proofErr w:type="gramEnd"/>
      <w:r w:rsidRPr="00293227">
        <w:rPr>
          <w:rFonts w:ascii="Times New Roman" w:eastAsia="Arial" w:hAnsi="Times New Roman" w:cs="Times New Roman"/>
          <w:bCs/>
          <w:sz w:val="24"/>
          <w:szCs w:val="24"/>
        </w:rPr>
        <w:t>1000);</w:t>
      </w:r>
    </w:p>
    <w:p w14:paraId="7A87E72B" w14:textId="77777777" w:rsidR="00407AA4" w:rsidRPr="00293227" w:rsidRDefault="00407AA4" w:rsidP="00407AA4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  <w:highlight w:val="white"/>
        </w:rPr>
      </w:pPr>
      <w:r w:rsidRPr="00293227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bookmarkEnd w:id="1"/>
    <w:p w14:paraId="66BD955A" w14:textId="77777777" w:rsidR="00407AA4" w:rsidRDefault="00407AA4" w:rsidP="00EB24ED">
      <w:pPr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559CA5DF" w14:textId="23518371" w:rsidR="00407AA4" w:rsidRDefault="00D21702" w:rsidP="00407AA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D21702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Task </w:t>
      </w:r>
      <w:r w:rsidR="00AF4C97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4</w:t>
      </w:r>
      <w:r w:rsidRPr="00D21702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:</w:t>
      </w: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 </w:t>
      </w:r>
      <w:r w:rsidRPr="00D217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ign the Arduino Circuit to measure the temperature by using temperature sensor (LM35) such that for temperature &gt; </w:t>
      </w:r>
      <w:r w:rsidR="003E2438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D217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1702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°C red led will glow and for temperature &lt; 3</w:t>
      </w:r>
      <w:r w:rsidR="00407AA4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2</w:t>
      </w:r>
      <w:r w:rsidRPr="00D21702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°C yellow led will glow.</w:t>
      </w:r>
    </w:p>
    <w:p w14:paraId="17E1A0E3" w14:textId="5B27ED87" w:rsidR="004F5381" w:rsidRDefault="004F5381" w:rsidP="00407AA4">
      <w:pPr>
        <w:jc w:val="both"/>
        <w:rPr>
          <w:color w:val="000000" w:themeColor="text1"/>
          <w:sz w:val="24"/>
          <w:szCs w:val="24"/>
        </w:rPr>
      </w:pPr>
      <w:r w:rsidRPr="00D85055"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t>Component description</w:t>
      </w:r>
      <w:r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t xml:space="preserve"> LM 35 IC</w:t>
      </w: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: </w:t>
      </w:r>
      <w:r w:rsidRPr="00D21702">
        <w:rPr>
          <w:color w:val="000000" w:themeColor="text1"/>
          <w:sz w:val="24"/>
          <w:szCs w:val="24"/>
        </w:rPr>
        <w:t xml:space="preserve">An LM35 is a </w:t>
      </w:r>
      <w:r w:rsidRPr="00D21702">
        <w:rPr>
          <w:color w:val="000000" w:themeColor="text1"/>
        </w:rPr>
        <w:t>3-pin</w:t>
      </w:r>
      <w:r w:rsidRPr="00D21702">
        <w:rPr>
          <w:color w:val="000000" w:themeColor="text1"/>
          <w:sz w:val="24"/>
          <w:szCs w:val="24"/>
        </w:rPr>
        <w:t xml:space="preserve"> temperature sensor. It gives output in voltage according to the temperature, having a</w:t>
      </w:r>
      <w:r>
        <w:rPr>
          <w:color w:val="000000" w:themeColor="text1"/>
        </w:rPr>
        <w:t>n</w:t>
      </w:r>
      <w:r w:rsidRPr="00D21702">
        <w:rPr>
          <w:color w:val="000000" w:themeColor="text1"/>
          <w:sz w:val="24"/>
          <w:szCs w:val="24"/>
        </w:rPr>
        <w:t xml:space="preserve"> accuracy of 10mV per degree Celsius. It can measure temperatures in the range of </w:t>
      </w:r>
      <w:r w:rsidRPr="00D21702">
        <w:rPr>
          <w:b/>
          <w:color w:val="000000" w:themeColor="text1"/>
          <w:sz w:val="24"/>
          <w:szCs w:val="24"/>
        </w:rPr>
        <w:t>-55°C</w:t>
      </w:r>
      <w:r w:rsidRPr="00D21702">
        <w:rPr>
          <w:color w:val="000000" w:themeColor="text1"/>
          <w:sz w:val="24"/>
          <w:szCs w:val="24"/>
        </w:rPr>
        <w:t xml:space="preserve"> to </w:t>
      </w:r>
      <w:r w:rsidRPr="00D21702">
        <w:rPr>
          <w:b/>
          <w:color w:val="000000" w:themeColor="text1"/>
          <w:sz w:val="24"/>
          <w:szCs w:val="24"/>
        </w:rPr>
        <w:t>150°C</w:t>
      </w:r>
      <w:r w:rsidRPr="00D21702">
        <w:rPr>
          <w:color w:val="000000" w:themeColor="text1"/>
          <w:sz w:val="24"/>
          <w:szCs w:val="24"/>
        </w:rPr>
        <w:t xml:space="preserve"> and it operates from 4V to 20V. </w:t>
      </w:r>
      <w:r w:rsidRPr="00D21702">
        <w:rPr>
          <w:color w:val="000000" w:themeColor="text1"/>
        </w:rPr>
        <w:t>Its</w:t>
      </w:r>
      <w:r w:rsidRPr="00D21702">
        <w:rPr>
          <w:color w:val="000000" w:themeColor="text1"/>
          <w:sz w:val="24"/>
          <w:szCs w:val="24"/>
        </w:rPr>
        <w:t xml:space="preserve"> output voltage is proportional to the temperature i.e., higher the temperature, output voltage</w:t>
      </w:r>
      <w:r>
        <w:rPr>
          <w:color w:val="000000" w:themeColor="text1"/>
        </w:rPr>
        <w:t xml:space="preserve"> is also </w:t>
      </w:r>
      <w:r w:rsidR="003E2438">
        <w:rPr>
          <w:color w:val="000000" w:themeColor="text1"/>
        </w:rPr>
        <w:t>high</w:t>
      </w:r>
      <w:r w:rsidR="003E2438" w:rsidRPr="00D21702">
        <w:rPr>
          <w:color w:val="515151"/>
          <w:sz w:val="24"/>
          <w:szCs w:val="24"/>
        </w:rPr>
        <w:t>.</w:t>
      </w:r>
      <w:r w:rsidR="003E2438" w:rsidRPr="00D21702">
        <w:rPr>
          <w:color w:val="000000" w:themeColor="text1"/>
          <w:sz w:val="24"/>
          <w:szCs w:val="24"/>
        </w:rPr>
        <w:t xml:space="preserve"> The</w:t>
      </w:r>
      <w:r w:rsidRPr="00D21702">
        <w:rPr>
          <w:color w:val="000000" w:themeColor="text1"/>
          <w:sz w:val="24"/>
          <w:szCs w:val="24"/>
        </w:rPr>
        <w:t xml:space="preserve"> output voltage of this sensor can be easily converted to digital form using an ADC so that a microcontroller can easily process it</w:t>
      </w:r>
      <w:r w:rsidRPr="00D21702">
        <w:rPr>
          <w:color w:val="515151"/>
          <w:sz w:val="24"/>
          <w:szCs w:val="24"/>
        </w:rPr>
        <w:t>.</w:t>
      </w:r>
    </w:p>
    <w:p w14:paraId="3B7BC0D6" w14:textId="77777777" w:rsidR="003E2438" w:rsidRPr="008D5626" w:rsidRDefault="003E2438" w:rsidP="003E2438">
      <w:pPr>
        <w:tabs>
          <w:tab w:val="left" w:pos="1452"/>
        </w:tabs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onnection:</w:t>
      </w:r>
    </w:p>
    <w:p w14:paraId="15A1AA63" w14:textId="77777777" w:rsidR="003E2438" w:rsidRPr="00EB24ED" w:rsidRDefault="003E2438" w:rsidP="003E2438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t>Connect the left pin of lm35 to the 5V of Arduino.</w:t>
      </w:r>
    </w:p>
    <w:p w14:paraId="761246DE" w14:textId="77777777" w:rsidR="003E2438" w:rsidRPr="00EB24ED" w:rsidRDefault="003E2438" w:rsidP="003E2438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t>Connect the center pin of lm35 to the A0 of Arduino.</w:t>
      </w:r>
    </w:p>
    <w:p w14:paraId="3635A79D" w14:textId="25D029FD" w:rsidR="003E2438" w:rsidRDefault="003E2438" w:rsidP="003E2438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24ED">
        <w:rPr>
          <w:rFonts w:ascii="Times New Roman" w:hAnsi="Times New Roman" w:cs="Times New Roman"/>
          <w:sz w:val="24"/>
          <w:szCs w:val="24"/>
        </w:rPr>
        <w:t>Connect the left pin of lm35 to the GND of Arduino.</w:t>
      </w:r>
    </w:p>
    <w:p w14:paraId="70A4FB27" w14:textId="5E8705C6" w:rsidR="003E2438" w:rsidRPr="003E2438" w:rsidRDefault="003E2438" w:rsidP="00F169B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Connect the 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negative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side of your LED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s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(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shorter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leg) to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 xml:space="preserve"> ground.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</w:t>
      </w:r>
    </w:p>
    <w:p w14:paraId="0443F8D7" w14:textId="36C18FA4" w:rsidR="003E2438" w:rsidRPr="003E2438" w:rsidRDefault="003E2438" w:rsidP="003E243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Old Standard TT" w:hAnsi="Times New Roman" w:cs="Times New Roman"/>
          <w:sz w:val="24"/>
          <w:szCs w:val="24"/>
        </w:rPr>
      </w:pPr>
      <w:r w:rsidRPr="003E2438">
        <w:rPr>
          <w:rFonts w:ascii="Times New Roman" w:eastAsia="Old Standard TT" w:hAnsi="Times New Roman" w:cs="Times New Roman"/>
          <w:sz w:val="24"/>
          <w:szCs w:val="24"/>
        </w:rPr>
        <w:lastRenderedPageBreak/>
        <w:t xml:space="preserve">Connect the </w:t>
      </w:r>
      <w:r>
        <w:rPr>
          <w:rFonts w:ascii="Times New Roman" w:eastAsia="Old Standard TT" w:hAnsi="Times New Roman" w:cs="Times New Roman"/>
          <w:sz w:val="24"/>
          <w:szCs w:val="24"/>
        </w:rPr>
        <w:t>positive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side</w:t>
      </w:r>
      <w:r>
        <w:rPr>
          <w:rFonts w:ascii="Times New Roman" w:eastAsia="Old Standard TT" w:hAnsi="Times New Roman" w:cs="Times New Roman"/>
          <w:sz w:val="24"/>
          <w:szCs w:val="24"/>
        </w:rPr>
        <w:t xml:space="preserve"> (longer leg)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of your LED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s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</w:t>
      </w:r>
      <w:r w:rsidR="00F169B4" w:rsidRPr="003E2438">
        <w:rPr>
          <w:rFonts w:ascii="Times New Roman" w:eastAsia="Old Standard TT" w:hAnsi="Times New Roman" w:cs="Times New Roman"/>
          <w:sz w:val="24"/>
          <w:szCs w:val="24"/>
        </w:rPr>
        <w:t>to 1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>k Ohm resistor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s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>. Connect the other side of the resistor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s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 xml:space="preserve"> to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 xml:space="preserve"> digital pin 6 and 7 (you may put any</w:t>
      </w:r>
      <w:r w:rsidR="00F169B4" w:rsidRPr="003E2438">
        <w:rPr>
          <w:rFonts w:ascii="Times New Roman" w:eastAsia="Old Standard TT" w:hAnsi="Times New Roman" w:cs="Times New Roman"/>
          <w:sz w:val="24"/>
          <w:szCs w:val="24"/>
        </w:rPr>
        <w:t xml:space="preserve"> digital pin, 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 xml:space="preserve">but </w:t>
      </w:r>
      <w:r w:rsidR="00F169B4" w:rsidRPr="003E2438">
        <w:rPr>
          <w:rFonts w:ascii="Times New Roman" w:eastAsia="Old Standard TT" w:hAnsi="Times New Roman" w:cs="Times New Roman"/>
          <w:sz w:val="24"/>
          <w:szCs w:val="24"/>
        </w:rPr>
        <w:t xml:space="preserve">don't forget to change the 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 xml:space="preserve">pin number in </w:t>
      </w:r>
      <w:r w:rsidR="00F169B4" w:rsidRPr="003E2438">
        <w:rPr>
          <w:rFonts w:ascii="Times New Roman" w:eastAsia="Old Standard TT" w:hAnsi="Times New Roman" w:cs="Times New Roman"/>
          <w:sz w:val="24"/>
          <w:szCs w:val="24"/>
        </w:rPr>
        <w:t>code</w:t>
      </w:r>
      <w:r w:rsidR="00F169B4">
        <w:rPr>
          <w:rFonts w:ascii="Times New Roman" w:eastAsia="Old Standard TT" w:hAnsi="Times New Roman" w:cs="Times New Roman"/>
          <w:sz w:val="24"/>
          <w:szCs w:val="24"/>
        </w:rPr>
        <w:t>)</w:t>
      </w:r>
      <w:r w:rsidRPr="003E2438">
        <w:rPr>
          <w:rFonts w:ascii="Times New Roman" w:eastAsia="Old Standard TT" w:hAnsi="Times New Roman" w:cs="Times New Roman"/>
          <w:sz w:val="24"/>
          <w:szCs w:val="24"/>
        </w:rPr>
        <w:t>.</w:t>
      </w:r>
    </w:p>
    <w:p w14:paraId="3DE78F80" w14:textId="77777777" w:rsidR="003E2438" w:rsidRPr="00EB24ED" w:rsidRDefault="003E2438" w:rsidP="00F169B4">
      <w:pPr>
        <w:pStyle w:val="NoSpacing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A94D9FD" w14:textId="77777777" w:rsidR="003E2438" w:rsidRPr="003E2438" w:rsidRDefault="003E2438" w:rsidP="003E2438">
      <w:pPr>
        <w:rPr>
          <w:rFonts w:ascii="Times New Roman" w:hAnsi="Times New Roman" w:cs="Times New Roman"/>
          <w:sz w:val="24"/>
          <w:szCs w:val="24"/>
        </w:rPr>
      </w:pPr>
    </w:p>
    <w:p w14:paraId="45E5D445" w14:textId="56ADB4F9" w:rsidR="004F5381" w:rsidRDefault="003E2438" w:rsidP="00407AA4">
      <w:pPr>
        <w:tabs>
          <w:tab w:val="center" w:pos="2046"/>
        </w:tabs>
        <w:jc w:val="both"/>
        <w:rPr>
          <w:noProof/>
        </w:rPr>
      </w:pPr>
      <w:r>
        <w:rPr>
          <w:noProof/>
          <w:color w:val="515151"/>
          <w:sz w:val="26"/>
          <w:szCs w:val="26"/>
        </w:rPr>
        <w:drawing>
          <wp:anchor distT="0" distB="0" distL="114300" distR="114300" simplePos="0" relativeHeight="251679744" behindDoc="0" locked="0" layoutInCell="1" allowOverlap="1" wp14:anchorId="73CC747C" wp14:editId="4CACBCF3">
            <wp:simplePos x="0" y="0"/>
            <wp:positionH relativeFrom="column">
              <wp:posOffset>647700</wp:posOffset>
            </wp:positionH>
            <wp:positionV relativeFrom="paragraph">
              <wp:posOffset>7620</wp:posOffset>
            </wp:positionV>
            <wp:extent cx="2446020" cy="2392680"/>
            <wp:effectExtent l="0" t="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M35-TO-92-3-Board-Mount-Temperature-Sensors-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02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20E20293" wp14:editId="6EFA3A14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2720340" cy="2400300"/>
            <wp:effectExtent l="0" t="0" r="381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34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7AA4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ircuit:</w:t>
      </w:r>
      <w:r w:rsidR="00407AA4" w:rsidRPr="00407AA4">
        <w:rPr>
          <w:noProof/>
        </w:rPr>
        <w:t xml:space="preserve"> </w:t>
      </w:r>
      <w:r w:rsidR="00407AA4">
        <w:rPr>
          <w:noProof/>
        </w:rPr>
        <w:tab/>
      </w:r>
    </w:p>
    <w:p w14:paraId="1E1DAB76" w14:textId="524D7520" w:rsidR="004F5381" w:rsidRDefault="004F5381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068ECE64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53EBDE38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41253B9C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7FC1177B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277DC474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0527129D" w14:textId="77777777" w:rsidR="003E2438" w:rsidRDefault="003E243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73479E0A" w14:textId="1EE653BC" w:rsidR="004F5381" w:rsidRDefault="004F5381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ode:</w:t>
      </w:r>
      <w:r w:rsidR="003E2438" w:rsidRPr="003E2438">
        <w:rPr>
          <w:noProof/>
        </w:rPr>
        <w:t xml:space="preserve"> </w:t>
      </w:r>
    </w:p>
    <w:p w14:paraId="1DCA6961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#define LM35 A0</w:t>
      </w:r>
    </w:p>
    <w:p w14:paraId="79395FFD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#define Red 7</w:t>
      </w:r>
    </w:p>
    <w:p w14:paraId="29245E21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#define yellow 6</w:t>
      </w:r>
    </w:p>
    <w:p w14:paraId="733BDD25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float temp;</w:t>
      </w:r>
    </w:p>
    <w:p w14:paraId="5A9FC761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float value;</w:t>
      </w:r>
    </w:p>
    <w:p w14:paraId="3EB0C6A7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</w:p>
    <w:p w14:paraId="1EC1DC85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void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setup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0E35AAB8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{</w:t>
      </w:r>
    </w:p>
    <w:p w14:paraId="3BE30480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Serial.begin(9600);</w:t>
      </w:r>
    </w:p>
    <w:p w14:paraId="0F306A0F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pinMode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Red,OUTPUT);</w:t>
      </w:r>
    </w:p>
    <w:p w14:paraId="4F6186D5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pinMode(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yellow,OUTPUT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);</w:t>
      </w:r>
    </w:p>
    <w:p w14:paraId="6B7E7ADC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p w14:paraId="6E3C2FD2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</w:p>
    <w:p w14:paraId="16038CB1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void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loop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21393074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{</w:t>
      </w:r>
    </w:p>
    <w:p w14:paraId="2A0496ED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value =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analogRead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LM35);</w:t>
      </w:r>
    </w:p>
    <w:p w14:paraId="0D1ED233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temp = value*0.48828125;</w:t>
      </w:r>
    </w:p>
    <w:p w14:paraId="7272A8AB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Serial.println(temp); // Temperature in celcius</w:t>
      </w:r>
    </w:p>
    <w:p w14:paraId="33BDA687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</w:p>
    <w:p w14:paraId="0DAA4D02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//Condition</w:t>
      </w:r>
    </w:p>
    <w:p w14:paraId="5958EF89" w14:textId="7A6AAC73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lastRenderedPageBreak/>
        <w:t xml:space="preserve"> 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if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temp &gt; </w:t>
      </w:r>
      <w:r w:rsidR="00AF4C97">
        <w:rPr>
          <w:rFonts w:ascii="Times New Roman" w:eastAsia="Arial" w:hAnsi="Times New Roman" w:cs="Times New Roman"/>
          <w:bCs/>
          <w:sz w:val="24"/>
          <w:szCs w:val="24"/>
        </w:rPr>
        <w:t>32</w:t>
      </w:r>
      <w:r w:rsidRPr="008D5626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43EA423F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{</w:t>
      </w:r>
    </w:p>
    <w:p w14:paraId="0CFC3ECF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digitalWrite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Red,HIGH);</w:t>
      </w:r>
    </w:p>
    <w:p w14:paraId="44024F75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 digitalWrite(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yellow,LOW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);</w:t>
      </w:r>
    </w:p>
    <w:p w14:paraId="27AF278D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p w14:paraId="058D2338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else</w:t>
      </w:r>
    </w:p>
    <w:p w14:paraId="128CCA67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{</w:t>
      </w:r>
    </w:p>
    <w:p w14:paraId="3E3D8797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digitalWrite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Red,LOW);</w:t>
      </w:r>
    </w:p>
    <w:p w14:paraId="59879235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 digitalWrite(</w:t>
      </w: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yellow,HIGH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 xml:space="preserve">); </w:t>
      </w:r>
    </w:p>
    <w:p w14:paraId="4100D9BD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p w14:paraId="58AE035F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proofErr w:type="gramStart"/>
      <w:r w:rsidRPr="008D5626">
        <w:rPr>
          <w:rFonts w:ascii="Times New Roman" w:eastAsia="Arial" w:hAnsi="Times New Roman" w:cs="Times New Roman"/>
          <w:bCs/>
          <w:sz w:val="24"/>
          <w:szCs w:val="24"/>
        </w:rPr>
        <w:t>delay(</w:t>
      </w:r>
      <w:proofErr w:type="gramEnd"/>
      <w:r w:rsidRPr="008D5626">
        <w:rPr>
          <w:rFonts w:ascii="Times New Roman" w:eastAsia="Arial" w:hAnsi="Times New Roman" w:cs="Times New Roman"/>
          <w:bCs/>
          <w:sz w:val="24"/>
          <w:szCs w:val="24"/>
        </w:rPr>
        <w:t>300);</w:t>
      </w:r>
    </w:p>
    <w:p w14:paraId="26C439F1" w14:textId="77777777" w:rsidR="008D5626" w:rsidRPr="008D5626" w:rsidRDefault="008D5626" w:rsidP="008D5626">
      <w:pPr>
        <w:tabs>
          <w:tab w:val="left" w:pos="420"/>
        </w:tabs>
        <w:spacing w:after="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8D5626">
        <w:rPr>
          <w:rFonts w:ascii="Times New Roman" w:eastAsia="Arial" w:hAnsi="Times New Roman" w:cs="Times New Roman"/>
          <w:bCs/>
          <w:sz w:val="24"/>
          <w:szCs w:val="24"/>
        </w:rPr>
        <w:t>}</w:t>
      </w:r>
    </w:p>
    <w:p w14:paraId="50EF91A4" w14:textId="77777777" w:rsidR="008D5626" w:rsidRPr="008D5626" w:rsidRDefault="008D5626" w:rsidP="008D5626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</w:rPr>
      </w:pPr>
    </w:p>
    <w:p w14:paraId="0FBB4DD4" w14:textId="0265EB0B" w:rsidR="008D5626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2A4DE031" wp14:editId="12AFAEDB">
            <wp:simplePos x="0" y="0"/>
            <wp:positionH relativeFrom="margin">
              <wp:posOffset>4480560</wp:posOffset>
            </wp:positionH>
            <wp:positionV relativeFrom="paragraph">
              <wp:posOffset>340995</wp:posOffset>
            </wp:positionV>
            <wp:extent cx="1463040" cy="2819400"/>
            <wp:effectExtent l="0" t="0" r="381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2F5268DD" wp14:editId="08DEA96F">
            <wp:simplePos x="0" y="0"/>
            <wp:positionH relativeFrom="margin">
              <wp:align>left</wp:align>
            </wp:positionH>
            <wp:positionV relativeFrom="paragraph">
              <wp:posOffset>325755</wp:posOffset>
            </wp:positionV>
            <wp:extent cx="3787140" cy="2751455"/>
            <wp:effectExtent l="0" t="0" r="381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Task 5: Display 0 to 7 on 7 segment display</w:t>
      </w:r>
    </w:p>
    <w:p w14:paraId="66B7D2A9" w14:textId="77777777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2EB7D6AF" w14:textId="77777777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53E35ECB" w14:textId="77777777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4565643D" w14:textId="77777777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2730D290" w14:textId="77777777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463D2BDE" w14:textId="072D2EFC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Connection: </w:t>
      </w:r>
    </w:p>
    <w:p w14:paraId="6B7037E3" w14:textId="0FA7E27F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g connected to 5</w:t>
      </w:r>
    </w:p>
    <w:p w14:paraId="1CE9052E" w14:textId="73E6D902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f connected to 4</w:t>
      </w:r>
    </w:p>
    <w:p w14:paraId="242CA4C3" w14:textId="30A417D4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com connected to 12</w:t>
      </w:r>
    </w:p>
    <w:p w14:paraId="56E88E70" w14:textId="703904FF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a connected to 3</w:t>
      </w:r>
    </w:p>
    <w:p w14:paraId="193D9E06" w14:textId="2BCF7C86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b connected to 2</w:t>
      </w:r>
    </w:p>
    <w:p w14:paraId="33B842D0" w14:textId="7956C838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e connected to 7</w:t>
      </w:r>
    </w:p>
    <w:p w14:paraId="04CA96FE" w14:textId="494DF78A" w:rsidR="009D5528" w:rsidRPr="002A711C" w:rsidRDefault="009D5528" w:rsidP="002A711C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d connected to 8</w:t>
      </w:r>
    </w:p>
    <w:p w14:paraId="36A8E37A" w14:textId="02818AF0" w:rsidR="009D5528" w:rsidRPr="009D5528" w:rsidRDefault="009D5528" w:rsidP="009D5528">
      <w:pPr>
        <w:pStyle w:val="ListParagraph"/>
        <w:numPr>
          <w:ilvl w:val="0"/>
          <w:numId w:val="9"/>
        </w:num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Cs/>
          <w:sz w:val="24"/>
          <w:szCs w:val="24"/>
          <w:highlight w:val="white"/>
        </w:rPr>
        <w:t>Pin c connected to 6</w:t>
      </w:r>
    </w:p>
    <w:p w14:paraId="3FFAC66B" w14:textId="776A1640" w:rsidR="009D5528" w:rsidRDefault="009D5528" w:rsidP="004F5381">
      <w:pPr>
        <w:tabs>
          <w:tab w:val="left" w:pos="420"/>
        </w:tabs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Code:</w:t>
      </w:r>
    </w:p>
    <w:p w14:paraId="771FF24A" w14:textId="77777777" w:rsidR="009D5528" w:rsidRPr="009D5528" w:rsidRDefault="009D5528" w:rsidP="009D5528">
      <w:pPr>
        <w:pStyle w:val="NoSpacing"/>
      </w:pPr>
      <w:r w:rsidRPr="009D5528">
        <w:lastRenderedPageBreak/>
        <w:t>#define A 3</w:t>
      </w:r>
    </w:p>
    <w:p w14:paraId="1F9EEF08" w14:textId="77777777" w:rsidR="009D5528" w:rsidRPr="009D5528" w:rsidRDefault="009D5528" w:rsidP="009D5528">
      <w:pPr>
        <w:pStyle w:val="NoSpacing"/>
      </w:pPr>
      <w:r w:rsidRPr="009D5528">
        <w:t>#define B 2</w:t>
      </w:r>
    </w:p>
    <w:p w14:paraId="2F44B9FC" w14:textId="77777777" w:rsidR="009D5528" w:rsidRPr="009D5528" w:rsidRDefault="009D5528" w:rsidP="009D5528">
      <w:pPr>
        <w:pStyle w:val="NoSpacing"/>
      </w:pPr>
      <w:r w:rsidRPr="009D5528">
        <w:t>#define C 6</w:t>
      </w:r>
    </w:p>
    <w:p w14:paraId="7A9FB53C" w14:textId="77777777" w:rsidR="009D5528" w:rsidRPr="009D5528" w:rsidRDefault="009D5528" w:rsidP="009D5528">
      <w:pPr>
        <w:pStyle w:val="NoSpacing"/>
      </w:pPr>
      <w:r w:rsidRPr="009D5528">
        <w:t>#define D 8</w:t>
      </w:r>
    </w:p>
    <w:p w14:paraId="5BF8C3F1" w14:textId="77777777" w:rsidR="009D5528" w:rsidRPr="009D5528" w:rsidRDefault="009D5528" w:rsidP="009D5528">
      <w:pPr>
        <w:pStyle w:val="NoSpacing"/>
      </w:pPr>
      <w:r w:rsidRPr="009D5528">
        <w:t>#define E 7</w:t>
      </w:r>
    </w:p>
    <w:p w14:paraId="7181EC35" w14:textId="77777777" w:rsidR="009D5528" w:rsidRPr="009D5528" w:rsidRDefault="009D5528" w:rsidP="009D5528">
      <w:pPr>
        <w:pStyle w:val="NoSpacing"/>
      </w:pPr>
      <w:r w:rsidRPr="009D5528">
        <w:t>#define F_SEG 4</w:t>
      </w:r>
    </w:p>
    <w:p w14:paraId="204FB088" w14:textId="77777777" w:rsidR="009D5528" w:rsidRPr="009D5528" w:rsidRDefault="009D5528" w:rsidP="009D5528">
      <w:pPr>
        <w:pStyle w:val="NoSpacing"/>
      </w:pPr>
      <w:r w:rsidRPr="009D5528">
        <w:t>#define G 5</w:t>
      </w:r>
    </w:p>
    <w:p w14:paraId="2C340DE0" w14:textId="77777777" w:rsidR="009D5528" w:rsidRPr="009D5528" w:rsidRDefault="009D5528" w:rsidP="009D5528">
      <w:pPr>
        <w:pStyle w:val="NoSpacing"/>
      </w:pPr>
    </w:p>
    <w:p w14:paraId="64051441" w14:textId="77777777" w:rsidR="009D5528" w:rsidRPr="009D5528" w:rsidRDefault="009D5528" w:rsidP="009D5528">
      <w:pPr>
        <w:pStyle w:val="NoSpacing"/>
      </w:pPr>
      <w:r w:rsidRPr="009D5528">
        <w:t>// Pins driving common anodes</w:t>
      </w:r>
    </w:p>
    <w:p w14:paraId="31E6DF33" w14:textId="77777777" w:rsidR="009D5528" w:rsidRPr="009D5528" w:rsidRDefault="009D5528" w:rsidP="009D5528">
      <w:pPr>
        <w:pStyle w:val="NoSpacing"/>
      </w:pPr>
      <w:r w:rsidRPr="009D5528">
        <w:t>#define CA1 12</w:t>
      </w:r>
    </w:p>
    <w:p w14:paraId="010D7C5A" w14:textId="77777777" w:rsidR="009D5528" w:rsidRPr="009D5528" w:rsidRDefault="009D5528" w:rsidP="009D5528">
      <w:pPr>
        <w:pStyle w:val="NoSpacing"/>
      </w:pPr>
      <w:r w:rsidRPr="009D5528">
        <w:t>#define CA2 13</w:t>
      </w:r>
    </w:p>
    <w:p w14:paraId="7D682D7B" w14:textId="77777777" w:rsidR="009D5528" w:rsidRPr="009D5528" w:rsidRDefault="009D5528" w:rsidP="009D5528">
      <w:pPr>
        <w:pStyle w:val="NoSpacing"/>
      </w:pPr>
    </w:p>
    <w:p w14:paraId="20A5CF02" w14:textId="77777777" w:rsidR="009D5528" w:rsidRPr="009D5528" w:rsidRDefault="009D5528" w:rsidP="009D5528">
      <w:pPr>
        <w:pStyle w:val="NoSpacing"/>
      </w:pPr>
      <w:r w:rsidRPr="009D5528">
        <w:t>// Pins for A B C D E F G, in sequence</w:t>
      </w:r>
    </w:p>
    <w:p w14:paraId="14034065" w14:textId="77777777" w:rsidR="009D5528" w:rsidRPr="009D5528" w:rsidRDefault="009D5528" w:rsidP="009D5528">
      <w:pPr>
        <w:pStyle w:val="NoSpacing"/>
      </w:pPr>
      <w:r w:rsidRPr="009D5528">
        <w:t xml:space="preserve">const int </w:t>
      </w:r>
      <w:proofErr w:type="gramStart"/>
      <w:r w:rsidRPr="009D5528">
        <w:t>segs[</w:t>
      </w:r>
      <w:proofErr w:type="gramEnd"/>
      <w:r w:rsidRPr="009D5528">
        <w:t>7] = { A, B, C, D, E, F_SEG, G };</w:t>
      </w:r>
    </w:p>
    <w:p w14:paraId="5BCA0CCD" w14:textId="77777777" w:rsidR="009D5528" w:rsidRPr="009D5528" w:rsidRDefault="009D5528" w:rsidP="009D5528">
      <w:pPr>
        <w:pStyle w:val="NoSpacing"/>
      </w:pPr>
    </w:p>
    <w:p w14:paraId="7159F175" w14:textId="77777777" w:rsidR="009D5528" w:rsidRPr="009D5528" w:rsidRDefault="009D5528" w:rsidP="009D5528">
      <w:pPr>
        <w:pStyle w:val="NoSpacing"/>
      </w:pPr>
      <w:r w:rsidRPr="009D5528">
        <w:t>// Segments that make each number</w:t>
      </w:r>
    </w:p>
    <w:p w14:paraId="2290FF4E" w14:textId="77777777" w:rsidR="009D5528" w:rsidRPr="009D5528" w:rsidRDefault="009D5528" w:rsidP="009D5528">
      <w:pPr>
        <w:pStyle w:val="NoSpacing"/>
      </w:pPr>
      <w:r w:rsidRPr="009D5528">
        <w:t xml:space="preserve">const byte </w:t>
      </w:r>
      <w:proofErr w:type="gramStart"/>
      <w:r w:rsidRPr="009D5528">
        <w:t>numbers[</w:t>
      </w:r>
      <w:proofErr w:type="gramEnd"/>
      <w:r w:rsidRPr="009D5528">
        <w:t>10] = { 0b1000000, 0b1111001, 0b0100100, 0b0110000, 0b0011001, 0b0010010,</w:t>
      </w:r>
    </w:p>
    <w:p w14:paraId="2F9F1918" w14:textId="77777777" w:rsidR="009D5528" w:rsidRPr="009D5528" w:rsidRDefault="009D5528" w:rsidP="009D5528">
      <w:pPr>
        <w:pStyle w:val="NoSpacing"/>
      </w:pPr>
      <w:r w:rsidRPr="009D5528">
        <w:t>0b0000010, 0b1111000, 0b0000000, 0b</w:t>
      </w:r>
      <w:proofErr w:type="gramStart"/>
      <w:r w:rsidRPr="009D5528">
        <w:t>0010000 }</w:t>
      </w:r>
      <w:proofErr w:type="gramEnd"/>
      <w:r w:rsidRPr="009D5528">
        <w:t>;</w:t>
      </w:r>
    </w:p>
    <w:p w14:paraId="05928BAF" w14:textId="77777777" w:rsidR="009D5528" w:rsidRPr="009D5528" w:rsidRDefault="009D5528" w:rsidP="009D5528">
      <w:pPr>
        <w:pStyle w:val="NoSpacing"/>
      </w:pPr>
    </w:p>
    <w:p w14:paraId="62056382" w14:textId="77777777" w:rsidR="009D5528" w:rsidRPr="009D5528" w:rsidRDefault="009D5528" w:rsidP="009D5528">
      <w:pPr>
        <w:pStyle w:val="NoSpacing"/>
      </w:pPr>
      <w:r w:rsidRPr="009D5528">
        <w:t xml:space="preserve">void </w:t>
      </w:r>
      <w:proofErr w:type="gramStart"/>
      <w:r w:rsidRPr="009D5528">
        <w:t>setup(</w:t>
      </w:r>
      <w:proofErr w:type="gramEnd"/>
      <w:r w:rsidRPr="009D5528">
        <w:t>) {</w:t>
      </w:r>
    </w:p>
    <w:p w14:paraId="03C74F24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A, OUTPUT);</w:t>
      </w:r>
    </w:p>
    <w:p w14:paraId="1033D48C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B, OUTPUT);</w:t>
      </w:r>
    </w:p>
    <w:p w14:paraId="2F6DC8BD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C, OUTPUT);</w:t>
      </w:r>
    </w:p>
    <w:p w14:paraId="21BAD83F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D, OUTPUT);</w:t>
      </w:r>
    </w:p>
    <w:p w14:paraId="1806BDB5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E, OUTPUT);</w:t>
      </w:r>
    </w:p>
    <w:p w14:paraId="55A893E8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F_SEG, OUTPUT);</w:t>
      </w:r>
    </w:p>
    <w:p w14:paraId="3F3F0C3D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G, OUTPUT);</w:t>
      </w:r>
    </w:p>
    <w:p w14:paraId="70C55BA5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CA1, OUTPUT);</w:t>
      </w:r>
    </w:p>
    <w:p w14:paraId="5E59C0D3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pinMode(</w:t>
      </w:r>
      <w:proofErr w:type="gramEnd"/>
      <w:r w:rsidRPr="009D5528">
        <w:t>CA2, OUTPUT);</w:t>
      </w:r>
    </w:p>
    <w:p w14:paraId="34475078" w14:textId="77777777" w:rsidR="009D5528" w:rsidRPr="009D5528" w:rsidRDefault="009D5528" w:rsidP="009D5528">
      <w:pPr>
        <w:pStyle w:val="NoSpacing"/>
      </w:pPr>
      <w:r w:rsidRPr="009D5528">
        <w:t>}</w:t>
      </w:r>
    </w:p>
    <w:p w14:paraId="2EE6E210" w14:textId="77777777" w:rsidR="009D5528" w:rsidRPr="009D5528" w:rsidRDefault="009D5528" w:rsidP="009D5528">
      <w:pPr>
        <w:pStyle w:val="NoSpacing"/>
      </w:pPr>
    </w:p>
    <w:p w14:paraId="6A7B4AD0" w14:textId="77777777" w:rsidR="009D5528" w:rsidRPr="009D5528" w:rsidRDefault="009D5528" w:rsidP="009D5528">
      <w:pPr>
        <w:pStyle w:val="NoSpacing"/>
      </w:pPr>
      <w:r w:rsidRPr="009D5528">
        <w:t xml:space="preserve">void </w:t>
      </w:r>
      <w:proofErr w:type="gramStart"/>
      <w:r w:rsidRPr="009D5528">
        <w:t>loop(</w:t>
      </w:r>
      <w:proofErr w:type="gramEnd"/>
      <w:r w:rsidRPr="009D5528">
        <w:t>) {</w:t>
      </w:r>
    </w:p>
    <w:p w14:paraId="16F206F3" w14:textId="77777777" w:rsidR="009D5528" w:rsidRPr="009D5528" w:rsidRDefault="009D5528" w:rsidP="009D5528">
      <w:pPr>
        <w:pStyle w:val="NoSpacing"/>
      </w:pPr>
      <w:r w:rsidRPr="009D5528">
        <w:t xml:space="preserve">  for (int digit1=0; digit1 &lt; 10; digit1++) {</w:t>
      </w:r>
    </w:p>
    <w:p w14:paraId="5E0155A4" w14:textId="77777777" w:rsidR="009D5528" w:rsidRPr="009D5528" w:rsidRDefault="009D5528" w:rsidP="009D5528">
      <w:pPr>
        <w:pStyle w:val="NoSpacing"/>
      </w:pPr>
      <w:r w:rsidRPr="009D5528">
        <w:t xml:space="preserve">    for (int digit2=0; digit2 &lt; 10; digit2++) {</w:t>
      </w:r>
    </w:p>
    <w:p w14:paraId="743F6BB6" w14:textId="77777777" w:rsidR="009D5528" w:rsidRPr="009D5528" w:rsidRDefault="009D5528" w:rsidP="009D5528">
      <w:pPr>
        <w:pStyle w:val="NoSpacing"/>
      </w:pPr>
      <w:r w:rsidRPr="009D5528">
        <w:t xml:space="preserve">      unsigned long startTime = </w:t>
      </w:r>
      <w:proofErr w:type="gramStart"/>
      <w:r w:rsidRPr="009D5528">
        <w:t>millis(</w:t>
      </w:r>
      <w:proofErr w:type="gramEnd"/>
      <w:r w:rsidRPr="009D5528">
        <w:t>);</w:t>
      </w:r>
    </w:p>
    <w:p w14:paraId="40141DFA" w14:textId="77777777" w:rsidR="009D5528" w:rsidRPr="009D5528" w:rsidRDefault="009D5528" w:rsidP="009D5528">
      <w:pPr>
        <w:pStyle w:val="NoSpacing"/>
      </w:pPr>
      <w:r w:rsidRPr="009D5528">
        <w:t xml:space="preserve">      for (unsigned long elapsed=0; elapsed &lt; 600; elapsed = </w:t>
      </w:r>
      <w:proofErr w:type="gramStart"/>
      <w:r w:rsidRPr="009D5528">
        <w:t>millis(</w:t>
      </w:r>
      <w:proofErr w:type="gramEnd"/>
      <w:r w:rsidRPr="009D5528">
        <w:t>) - startTime) {</w:t>
      </w:r>
    </w:p>
    <w:p w14:paraId="5ECED935" w14:textId="77777777" w:rsidR="009D5528" w:rsidRPr="009D5528" w:rsidRDefault="009D5528" w:rsidP="009D5528">
      <w:pPr>
        <w:pStyle w:val="NoSpacing"/>
      </w:pPr>
      <w:r w:rsidRPr="009D5528">
        <w:t xml:space="preserve">        lightDigit1(numbers[digit1]);</w:t>
      </w:r>
    </w:p>
    <w:p w14:paraId="406FBAD8" w14:textId="77777777" w:rsidR="009D5528" w:rsidRPr="009D5528" w:rsidRDefault="009D5528" w:rsidP="009D5528">
      <w:pPr>
        <w:pStyle w:val="NoSpacing"/>
      </w:pPr>
      <w:r w:rsidRPr="009D5528">
        <w:t xml:space="preserve">        </w:t>
      </w:r>
      <w:proofErr w:type="gramStart"/>
      <w:r w:rsidRPr="009D5528">
        <w:t>delay(</w:t>
      </w:r>
      <w:proofErr w:type="gramEnd"/>
      <w:r w:rsidRPr="009D5528">
        <w:t>5);</w:t>
      </w:r>
    </w:p>
    <w:p w14:paraId="195FBC39" w14:textId="77777777" w:rsidR="009D5528" w:rsidRPr="009D5528" w:rsidRDefault="009D5528" w:rsidP="009D5528">
      <w:pPr>
        <w:pStyle w:val="NoSpacing"/>
      </w:pPr>
      <w:r w:rsidRPr="009D5528">
        <w:t xml:space="preserve">        lightDigit2(numbers[digit2]);</w:t>
      </w:r>
    </w:p>
    <w:p w14:paraId="08C4A2B0" w14:textId="77777777" w:rsidR="009D5528" w:rsidRPr="009D5528" w:rsidRDefault="009D5528" w:rsidP="009D5528">
      <w:pPr>
        <w:pStyle w:val="NoSpacing"/>
      </w:pPr>
      <w:r w:rsidRPr="009D5528">
        <w:t xml:space="preserve">        </w:t>
      </w:r>
      <w:proofErr w:type="gramStart"/>
      <w:r w:rsidRPr="009D5528">
        <w:t>delay(</w:t>
      </w:r>
      <w:proofErr w:type="gramEnd"/>
      <w:r w:rsidRPr="009D5528">
        <w:t>5);</w:t>
      </w:r>
    </w:p>
    <w:p w14:paraId="7AA1F474" w14:textId="77777777" w:rsidR="009D5528" w:rsidRPr="009D5528" w:rsidRDefault="009D5528" w:rsidP="009D5528">
      <w:pPr>
        <w:pStyle w:val="NoSpacing"/>
      </w:pPr>
      <w:r w:rsidRPr="009D5528">
        <w:t xml:space="preserve">      }</w:t>
      </w:r>
    </w:p>
    <w:p w14:paraId="322C0106" w14:textId="77777777" w:rsidR="009D5528" w:rsidRPr="009D5528" w:rsidRDefault="009D5528" w:rsidP="009D5528">
      <w:pPr>
        <w:pStyle w:val="NoSpacing"/>
      </w:pPr>
      <w:r w:rsidRPr="009D5528">
        <w:t xml:space="preserve">    }</w:t>
      </w:r>
    </w:p>
    <w:p w14:paraId="5D3018D2" w14:textId="77777777" w:rsidR="009D5528" w:rsidRPr="009D5528" w:rsidRDefault="009D5528" w:rsidP="009D5528">
      <w:pPr>
        <w:pStyle w:val="NoSpacing"/>
      </w:pPr>
      <w:r w:rsidRPr="009D5528">
        <w:t xml:space="preserve">  }</w:t>
      </w:r>
    </w:p>
    <w:p w14:paraId="193521BC" w14:textId="77777777" w:rsidR="009D5528" w:rsidRPr="009D5528" w:rsidRDefault="009D5528" w:rsidP="009D5528">
      <w:pPr>
        <w:pStyle w:val="NoSpacing"/>
      </w:pPr>
      <w:r w:rsidRPr="009D5528">
        <w:t>}</w:t>
      </w:r>
    </w:p>
    <w:p w14:paraId="265BDCED" w14:textId="77777777" w:rsidR="009D5528" w:rsidRPr="009D5528" w:rsidRDefault="009D5528" w:rsidP="009D5528">
      <w:pPr>
        <w:pStyle w:val="NoSpacing"/>
      </w:pPr>
    </w:p>
    <w:p w14:paraId="2D372958" w14:textId="77777777" w:rsidR="009D5528" w:rsidRPr="009D5528" w:rsidRDefault="009D5528" w:rsidP="009D5528">
      <w:pPr>
        <w:pStyle w:val="NoSpacing"/>
      </w:pPr>
      <w:r w:rsidRPr="009D5528">
        <w:t>void lightDigit1(byte number) {</w:t>
      </w:r>
    </w:p>
    <w:p w14:paraId="3839E61E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digitalWrite(</w:t>
      </w:r>
      <w:proofErr w:type="gramEnd"/>
      <w:r w:rsidRPr="009D5528">
        <w:t>CA1, LOW);</w:t>
      </w:r>
    </w:p>
    <w:p w14:paraId="203DDBE0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digitalWrite(</w:t>
      </w:r>
      <w:proofErr w:type="gramEnd"/>
      <w:r w:rsidRPr="009D5528">
        <w:t>CA2, HIGH);</w:t>
      </w:r>
    </w:p>
    <w:p w14:paraId="0028E517" w14:textId="77777777" w:rsidR="009D5528" w:rsidRPr="009D5528" w:rsidRDefault="009D5528" w:rsidP="009D5528">
      <w:pPr>
        <w:pStyle w:val="NoSpacing"/>
      </w:pPr>
      <w:r w:rsidRPr="009D5528">
        <w:t xml:space="preserve">  lightSegments(number);</w:t>
      </w:r>
    </w:p>
    <w:p w14:paraId="3BE9461F" w14:textId="77777777" w:rsidR="009D5528" w:rsidRPr="009D5528" w:rsidRDefault="009D5528" w:rsidP="009D5528">
      <w:pPr>
        <w:pStyle w:val="NoSpacing"/>
      </w:pPr>
      <w:r w:rsidRPr="009D5528">
        <w:lastRenderedPageBreak/>
        <w:t>}</w:t>
      </w:r>
    </w:p>
    <w:p w14:paraId="7F33F7E3" w14:textId="77777777" w:rsidR="009D5528" w:rsidRPr="009D5528" w:rsidRDefault="009D5528" w:rsidP="009D5528">
      <w:pPr>
        <w:pStyle w:val="NoSpacing"/>
      </w:pPr>
    </w:p>
    <w:p w14:paraId="07B9CBE2" w14:textId="77777777" w:rsidR="009D5528" w:rsidRPr="009D5528" w:rsidRDefault="009D5528" w:rsidP="009D5528">
      <w:pPr>
        <w:pStyle w:val="NoSpacing"/>
      </w:pPr>
      <w:r w:rsidRPr="009D5528">
        <w:t>void lightDigit2(byte number) {</w:t>
      </w:r>
    </w:p>
    <w:p w14:paraId="7DCF5FDC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digitalWrite(</w:t>
      </w:r>
      <w:proofErr w:type="gramEnd"/>
      <w:r w:rsidRPr="009D5528">
        <w:t>CA1, HIGH);</w:t>
      </w:r>
    </w:p>
    <w:p w14:paraId="179D750F" w14:textId="77777777" w:rsidR="009D5528" w:rsidRPr="009D5528" w:rsidRDefault="009D5528" w:rsidP="009D5528">
      <w:pPr>
        <w:pStyle w:val="NoSpacing"/>
      </w:pPr>
      <w:r w:rsidRPr="009D5528">
        <w:t xml:space="preserve">  </w:t>
      </w:r>
      <w:proofErr w:type="gramStart"/>
      <w:r w:rsidRPr="009D5528">
        <w:t>digitalWrite(</w:t>
      </w:r>
      <w:proofErr w:type="gramEnd"/>
      <w:r w:rsidRPr="009D5528">
        <w:t>CA2, LOW);</w:t>
      </w:r>
    </w:p>
    <w:p w14:paraId="0EA076ED" w14:textId="77777777" w:rsidR="009D5528" w:rsidRPr="009D5528" w:rsidRDefault="009D5528" w:rsidP="009D5528">
      <w:pPr>
        <w:pStyle w:val="NoSpacing"/>
      </w:pPr>
      <w:r w:rsidRPr="009D5528">
        <w:t xml:space="preserve">  lightSegments(number);</w:t>
      </w:r>
    </w:p>
    <w:p w14:paraId="3CFF1799" w14:textId="77777777" w:rsidR="009D5528" w:rsidRPr="009D5528" w:rsidRDefault="009D5528" w:rsidP="009D5528">
      <w:pPr>
        <w:pStyle w:val="NoSpacing"/>
      </w:pPr>
      <w:r w:rsidRPr="009D5528">
        <w:t>}</w:t>
      </w:r>
    </w:p>
    <w:p w14:paraId="21391696" w14:textId="77777777" w:rsidR="009D5528" w:rsidRPr="009D5528" w:rsidRDefault="009D5528" w:rsidP="009D5528">
      <w:pPr>
        <w:pStyle w:val="NoSpacing"/>
      </w:pPr>
    </w:p>
    <w:p w14:paraId="26242F57" w14:textId="77777777" w:rsidR="009D5528" w:rsidRPr="009D5528" w:rsidRDefault="009D5528" w:rsidP="009D5528">
      <w:pPr>
        <w:pStyle w:val="NoSpacing"/>
      </w:pPr>
      <w:r w:rsidRPr="009D5528">
        <w:t xml:space="preserve">void </w:t>
      </w:r>
      <w:proofErr w:type="gramStart"/>
      <w:r w:rsidRPr="009D5528">
        <w:t>lightSegments(</w:t>
      </w:r>
      <w:proofErr w:type="gramEnd"/>
      <w:r w:rsidRPr="009D5528">
        <w:t>byte number) {</w:t>
      </w:r>
    </w:p>
    <w:p w14:paraId="5538F4F2" w14:textId="77777777" w:rsidR="009D5528" w:rsidRPr="009D5528" w:rsidRDefault="009D5528" w:rsidP="009D5528">
      <w:pPr>
        <w:pStyle w:val="NoSpacing"/>
      </w:pPr>
      <w:r w:rsidRPr="009D5528">
        <w:t xml:space="preserve">  for (int i = 0; i &lt; 7; i++) {</w:t>
      </w:r>
    </w:p>
    <w:p w14:paraId="0519C7AD" w14:textId="77777777" w:rsidR="009D5528" w:rsidRPr="009D5528" w:rsidRDefault="009D5528" w:rsidP="009D5528">
      <w:pPr>
        <w:pStyle w:val="NoSpacing"/>
      </w:pPr>
      <w:r w:rsidRPr="009D5528">
        <w:t xml:space="preserve">    int bit = </w:t>
      </w:r>
      <w:proofErr w:type="gramStart"/>
      <w:r w:rsidRPr="009D5528">
        <w:t>bitRead(</w:t>
      </w:r>
      <w:proofErr w:type="gramEnd"/>
      <w:r w:rsidRPr="009D5528">
        <w:t>number, i);</w:t>
      </w:r>
    </w:p>
    <w:p w14:paraId="490DF091" w14:textId="77777777" w:rsidR="009D5528" w:rsidRPr="009D5528" w:rsidRDefault="009D5528" w:rsidP="009D5528">
      <w:pPr>
        <w:pStyle w:val="NoSpacing"/>
      </w:pPr>
      <w:r w:rsidRPr="009D5528">
        <w:t xml:space="preserve">    digitalWrite(segs[i], bit);</w:t>
      </w:r>
    </w:p>
    <w:p w14:paraId="36D2D7C6" w14:textId="77777777" w:rsidR="009D5528" w:rsidRPr="009D5528" w:rsidRDefault="009D5528" w:rsidP="009D5528">
      <w:pPr>
        <w:pStyle w:val="NoSpacing"/>
      </w:pPr>
      <w:r w:rsidRPr="009D5528">
        <w:t xml:space="preserve">  }</w:t>
      </w:r>
    </w:p>
    <w:p w14:paraId="51AC8C63" w14:textId="77777777" w:rsidR="009D5528" w:rsidRPr="009D5528" w:rsidRDefault="009D5528" w:rsidP="009D5528">
      <w:pPr>
        <w:pStyle w:val="NoSpacing"/>
      </w:pPr>
      <w:r w:rsidRPr="009D5528">
        <w:t>}</w:t>
      </w:r>
    </w:p>
    <w:p w14:paraId="760CDFE6" w14:textId="77777777" w:rsidR="004F5381" w:rsidRPr="00EB24ED" w:rsidRDefault="004F5381" w:rsidP="00EB24ED">
      <w:pPr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</w:p>
    <w:p w14:paraId="2BDE3C60" w14:textId="4D30C8C5" w:rsidR="0029563D" w:rsidRPr="00EB24ED" w:rsidRDefault="007B3E6C" w:rsidP="00EB24ED">
      <w:pPr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  <w:shd w:val="clear" w:color="auto" w:fill="FFFFFF"/>
        </w:rPr>
      </w:pPr>
      <w:r w:rsidRPr="007B3E6C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Task</w:t>
      </w:r>
      <w:r w:rsidR="006B62CF" w:rsidRPr="007B3E6C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 </w:t>
      </w:r>
      <w:r w:rsidR="00A86939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6</w:t>
      </w:r>
      <w:r w:rsidRPr="007B3E6C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>:</w:t>
      </w:r>
      <w:r w:rsidR="006B62CF" w:rsidRPr="007B3E6C">
        <w:rPr>
          <w:rFonts w:ascii="Times New Roman" w:eastAsia="Arial" w:hAnsi="Times New Roman" w:cs="Times New Roman"/>
          <w:b/>
          <w:sz w:val="24"/>
          <w:szCs w:val="24"/>
          <w:highlight w:val="white"/>
        </w:rPr>
        <w:t xml:space="preserve"> </w:t>
      </w:r>
      <w:r w:rsidR="00EB24ED" w:rsidRPr="00EB24ED">
        <w:rPr>
          <w:rFonts w:ascii="Times New Roman" w:hAnsi="Times New Roman" w:cs="Times New Roman"/>
          <w:color w:val="000000" w:themeColor="text1"/>
          <w:sz w:val="24"/>
          <w:szCs w:val="24"/>
        </w:rPr>
        <w:t>Design the Arduino Circuit to measure the temperature by using temperature sensor (LM35) and display it on seven segment display (2 digits)</w:t>
      </w:r>
      <w:r w:rsidR="00EB24ED" w:rsidRPr="00EB24ED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.</w:t>
      </w:r>
    </w:p>
    <w:p w14:paraId="537788FA" w14:textId="5D346592" w:rsidR="0029563D" w:rsidRPr="00EB24ED" w:rsidRDefault="007B3E6C" w:rsidP="00EB24ED">
      <w:pPr>
        <w:pStyle w:val="NoSpacing"/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 w:rsidRPr="007B3E6C">
        <w:rPr>
          <w:rFonts w:eastAsia="Times New Roman"/>
          <w:b/>
        </w:rPr>
        <w:t>Hardware required</w:t>
      </w:r>
      <w:r w:rsidR="006B62CF" w:rsidRPr="007B3E6C">
        <w:rPr>
          <w:rFonts w:eastAsia="Times New Roman"/>
          <w:b/>
        </w:rPr>
        <w:t xml:space="preserve">- </w:t>
      </w:r>
      <w:r w:rsidR="00EB24ED" w:rsidRPr="00EB24ED">
        <w:rPr>
          <w:rFonts w:ascii="Times New Roman" w:hAnsi="Times New Roman" w:cs="Times New Roman"/>
          <w:sz w:val="24"/>
          <w:szCs w:val="24"/>
          <w:highlight w:val="white"/>
        </w:rPr>
        <w:t xml:space="preserve">Arduino board, USB cable, </w:t>
      </w:r>
      <w:r w:rsidR="00EB24ED">
        <w:rPr>
          <w:rFonts w:ascii="Times New Roman" w:hAnsi="Times New Roman" w:cs="Times New Roman"/>
          <w:sz w:val="24"/>
          <w:szCs w:val="24"/>
          <w:highlight w:val="white"/>
        </w:rPr>
        <w:t>b</w:t>
      </w:r>
      <w:r w:rsidR="00EB24ED" w:rsidRPr="00EB24ED">
        <w:rPr>
          <w:rFonts w:ascii="Times New Roman" w:hAnsi="Times New Roman" w:cs="Times New Roman"/>
          <w:sz w:val="24"/>
          <w:szCs w:val="24"/>
          <w:highlight w:val="white"/>
        </w:rPr>
        <w:t>readboard, LM 35 IC, Lad’s,</w:t>
      </w:r>
      <w:r w:rsidR="00A80710">
        <w:rPr>
          <w:rFonts w:ascii="Times New Roman" w:hAnsi="Times New Roman" w:cs="Times New Roman"/>
          <w:sz w:val="24"/>
          <w:szCs w:val="24"/>
          <w:highlight w:val="white"/>
        </w:rPr>
        <w:t xml:space="preserve"> 500-ohm</w:t>
      </w:r>
      <w:r w:rsidR="00EB24ED" w:rsidRPr="00EB24ED">
        <w:rPr>
          <w:rFonts w:ascii="Times New Roman" w:hAnsi="Times New Roman" w:cs="Times New Roman"/>
          <w:sz w:val="24"/>
          <w:szCs w:val="24"/>
          <w:highlight w:val="white"/>
        </w:rPr>
        <w:t xml:space="preserve"> resistors</w:t>
      </w:r>
      <w:r w:rsidR="00EB24ED" w:rsidRPr="00EB24ED">
        <w:rPr>
          <w:rFonts w:ascii="Times New Roman" w:hAnsi="Times New Roman" w:cs="Times New Roman"/>
          <w:sz w:val="24"/>
          <w:szCs w:val="24"/>
        </w:rPr>
        <w:t>, 7 segment display.</w:t>
      </w:r>
    </w:p>
    <w:p w14:paraId="78C3C128" w14:textId="0549CED6" w:rsidR="00F56EC9" w:rsidRPr="007B3E6C" w:rsidRDefault="007B3E6C" w:rsidP="00EB24E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Arial" w:hAnsi="Times New Roman" w:cs="Times New Roman"/>
          <w:b/>
          <w:sz w:val="24"/>
          <w:szCs w:val="24"/>
          <w:highlight w:val="white"/>
        </w:rPr>
      </w:pPr>
      <w:r w:rsidRPr="007B3E6C">
        <w:rPr>
          <w:rFonts w:ascii="Times New Roman" w:eastAsia="TyponineSans Regular 18" w:hAnsi="Times New Roman" w:cs="Times New Roman"/>
          <w:b/>
          <w:sz w:val="24"/>
          <w:szCs w:val="24"/>
          <w:highlight w:val="white"/>
        </w:rPr>
        <w:t>Circuit:</w:t>
      </w:r>
    </w:p>
    <w:p w14:paraId="362FCA51" w14:textId="0FD48507" w:rsidR="0029563D" w:rsidRDefault="00296164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  <w:r w:rsidRPr="00D85055"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t>Component description</w:t>
      </w:r>
      <w:r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t xml:space="preserve"> Seven segment:</w:t>
      </w:r>
    </w:p>
    <w:p w14:paraId="628622DB" w14:textId="1E344B27" w:rsidR="00296164" w:rsidRDefault="00296164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D6302EE" wp14:editId="6B1267C2">
            <wp:simplePos x="0" y="0"/>
            <wp:positionH relativeFrom="margin">
              <wp:align>right</wp:align>
            </wp:positionH>
            <wp:positionV relativeFrom="paragraph">
              <wp:posOffset>520065</wp:posOffset>
            </wp:positionV>
            <wp:extent cx="1303020" cy="28194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05E422D" wp14:editId="1955720F">
            <wp:extent cx="4511040" cy="3611723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1923" cy="361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4810F" w14:textId="77777777" w:rsidR="002415CE" w:rsidRDefault="002415CE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</w:p>
    <w:p w14:paraId="1EC14FDE" w14:textId="77777777" w:rsidR="002415CE" w:rsidRDefault="002415CE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</w:p>
    <w:p w14:paraId="6A8FE058" w14:textId="4AE7FF6D" w:rsidR="00296164" w:rsidRDefault="008D288A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05CC9498" wp14:editId="58E18E8D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3985260" cy="3777615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415CE"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t>Connection:</w:t>
      </w:r>
    </w:p>
    <w:p w14:paraId="70D49586" w14:textId="599C1548" w:rsidR="008D288A" w:rsidRDefault="008D288A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</w:p>
    <w:p w14:paraId="0F017FB9" w14:textId="6116B911" w:rsidR="008D288A" w:rsidRPr="008D288A" w:rsidRDefault="008D288A" w:rsidP="008D288A">
      <w:pPr>
        <w:rPr>
          <w:rFonts w:ascii="TyponineSans Regular 18" w:eastAsia="TyponineSans Regular 18" w:hAnsi="TyponineSans Regular 18" w:cs="TyponineSans Regular 18"/>
          <w:sz w:val="27"/>
          <w:szCs w:val="27"/>
          <w:highlight w:val="white"/>
        </w:rPr>
      </w:pPr>
      <w:r>
        <w:rPr>
          <w:noProof/>
          <w:color w:val="515151"/>
          <w:sz w:val="26"/>
          <w:szCs w:val="26"/>
        </w:rPr>
        <w:drawing>
          <wp:anchor distT="0" distB="0" distL="114300" distR="114300" simplePos="0" relativeHeight="251687936" behindDoc="0" locked="0" layoutInCell="1" allowOverlap="1" wp14:anchorId="52E4850C" wp14:editId="3FC69A44">
            <wp:simplePos x="0" y="0"/>
            <wp:positionH relativeFrom="margin">
              <wp:align>right</wp:align>
            </wp:positionH>
            <wp:positionV relativeFrom="paragraph">
              <wp:posOffset>464185</wp:posOffset>
            </wp:positionV>
            <wp:extent cx="1897380" cy="1855470"/>
            <wp:effectExtent l="0" t="0" r="762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M35-TO-92-3-Board-Mount-Temperature-Sensors-4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41F6A" w14:textId="0248FB94" w:rsidR="008D288A" w:rsidRPr="008D288A" w:rsidRDefault="008D288A" w:rsidP="008D288A">
      <w:pPr>
        <w:rPr>
          <w:rFonts w:ascii="TyponineSans Regular 18" w:eastAsia="TyponineSans Regular 18" w:hAnsi="TyponineSans Regular 18" w:cs="TyponineSans Regular 18"/>
          <w:sz w:val="27"/>
          <w:szCs w:val="27"/>
          <w:highlight w:val="white"/>
        </w:rPr>
      </w:pPr>
    </w:p>
    <w:p w14:paraId="57BFF031" w14:textId="307373B6" w:rsidR="008D288A" w:rsidRPr="008D288A" w:rsidRDefault="008D288A" w:rsidP="008D288A">
      <w:pPr>
        <w:rPr>
          <w:rFonts w:ascii="TyponineSans Regular 18" w:eastAsia="TyponineSans Regular 18" w:hAnsi="TyponineSans Regular 18" w:cs="TyponineSans Regular 18"/>
          <w:sz w:val="27"/>
          <w:szCs w:val="27"/>
          <w:highlight w:val="white"/>
        </w:rPr>
      </w:pPr>
    </w:p>
    <w:p w14:paraId="1D4823DC" w14:textId="008DA839" w:rsidR="008D288A" w:rsidRDefault="008D288A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</w:p>
    <w:p w14:paraId="22D9C353" w14:textId="2659E0ED" w:rsidR="008D288A" w:rsidRDefault="008D288A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</w:p>
    <w:p w14:paraId="56940241" w14:textId="41C32748" w:rsidR="002415CE" w:rsidRDefault="008D288A" w:rsidP="00EB24ED">
      <w:pPr>
        <w:shd w:val="clear" w:color="auto" w:fill="FFFFFF"/>
        <w:spacing w:before="280" w:after="0" w:line="240" w:lineRule="auto"/>
        <w:jc w:val="both"/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</w:pPr>
      <w:r>
        <w:rPr>
          <w:rFonts w:ascii="TyponineSans Regular 18" w:eastAsia="TyponineSans Regular 18" w:hAnsi="TyponineSans Regular 18" w:cs="TyponineSans Regular 18"/>
          <w:b/>
          <w:sz w:val="27"/>
          <w:szCs w:val="27"/>
          <w:highlight w:val="white"/>
        </w:rPr>
        <w:br w:type="textWrapping" w:clear="all"/>
      </w:r>
    </w:p>
    <w:p w14:paraId="5828CE47" w14:textId="3511FB05" w:rsidR="008D288A" w:rsidRDefault="008D288A" w:rsidP="00296164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nect both 7 segments with Arduino as swan in above figure.</w:t>
      </w:r>
    </w:p>
    <w:p w14:paraId="54844AD4" w14:textId="6ED15984" w:rsidR="008D288A" w:rsidRPr="008D288A" w:rsidRDefault="008D288A" w:rsidP="008D288A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l com pins are shorted together</w:t>
      </w:r>
      <w:r w:rsidR="00296164" w:rsidRPr="0029616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F4A391E" w14:textId="7A8A53B9" w:rsidR="00296164" w:rsidRPr="008D288A" w:rsidRDefault="008D288A" w:rsidP="008D288A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88A">
        <w:rPr>
          <w:rFonts w:ascii="Times New Roman" w:hAnsi="Times New Roman" w:cs="Times New Roman"/>
          <w:sz w:val="24"/>
          <w:szCs w:val="24"/>
        </w:rPr>
        <w:t xml:space="preserve">Left pin of LM 35 connected to com pin of </w:t>
      </w:r>
      <w:r w:rsidRPr="008D288A">
        <w:rPr>
          <w:rFonts w:ascii="Times New Roman" w:hAnsi="Times New Roman" w:cs="Times New Roman"/>
          <w:sz w:val="24"/>
          <w:szCs w:val="24"/>
        </w:rPr>
        <w:t>Arduino</w:t>
      </w:r>
      <w:r w:rsidRPr="008D288A">
        <w:rPr>
          <w:rFonts w:ascii="Times New Roman" w:hAnsi="Times New Roman" w:cs="Times New Roman"/>
          <w:sz w:val="24"/>
          <w:szCs w:val="24"/>
        </w:rPr>
        <w:t>.</w:t>
      </w:r>
    </w:p>
    <w:p w14:paraId="1A316441" w14:textId="080C89F8" w:rsidR="008D288A" w:rsidRPr="008D288A" w:rsidRDefault="008D288A" w:rsidP="008D288A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88A">
        <w:rPr>
          <w:rFonts w:ascii="Times New Roman" w:hAnsi="Times New Roman" w:cs="Times New Roman"/>
          <w:sz w:val="24"/>
          <w:szCs w:val="24"/>
        </w:rPr>
        <w:t>Middle pin of LM 35 connected to A2 pin of Arduino.</w:t>
      </w:r>
    </w:p>
    <w:p w14:paraId="26F35343" w14:textId="6415A2DE" w:rsidR="008D288A" w:rsidRPr="008D288A" w:rsidRDefault="008D288A" w:rsidP="008D288A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88A">
        <w:rPr>
          <w:rFonts w:ascii="Times New Roman" w:hAnsi="Times New Roman" w:cs="Times New Roman"/>
          <w:sz w:val="24"/>
          <w:szCs w:val="24"/>
        </w:rPr>
        <w:t>Right</w:t>
      </w:r>
      <w:r w:rsidRPr="008D288A">
        <w:rPr>
          <w:rFonts w:ascii="Times New Roman" w:hAnsi="Times New Roman" w:cs="Times New Roman"/>
          <w:sz w:val="24"/>
          <w:szCs w:val="24"/>
        </w:rPr>
        <w:t xml:space="preserve"> pin of LM 35 connected to </w:t>
      </w:r>
      <w:r w:rsidRPr="008D288A">
        <w:rPr>
          <w:rFonts w:ascii="Times New Roman" w:hAnsi="Times New Roman" w:cs="Times New Roman"/>
          <w:sz w:val="24"/>
          <w:szCs w:val="24"/>
        </w:rPr>
        <w:t>GND</w:t>
      </w:r>
      <w:r w:rsidRPr="008D288A">
        <w:rPr>
          <w:rFonts w:ascii="Times New Roman" w:hAnsi="Times New Roman" w:cs="Times New Roman"/>
          <w:sz w:val="24"/>
          <w:szCs w:val="24"/>
        </w:rPr>
        <w:t xml:space="preserve"> pin of Arduino.</w:t>
      </w:r>
    </w:p>
    <w:p w14:paraId="2D160C32" w14:textId="374A3280" w:rsidR="008D288A" w:rsidRPr="008D288A" w:rsidRDefault="008D288A" w:rsidP="008D288A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88A">
        <w:rPr>
          <w:rFonts w:ascii="Times New Roman" w:hAnsi="Times New Roman" w:cs="Times New Roman"/>
          <w:sz w:val="24"/>
          <w:szCs w:val="24"/>
        </w:rPr>
        <w:t xml:space="preserve">Connect 500-ohm resistor, one terminal of resistor to 5 V of </w:t>
      </w:r>
      <w:r w:rsidRPr="008D288A">
        <w:rPr>
          <w:rFonts w:ascii="Times New Roman" w:hAnsi="Times New Roman" w:cs="Times New Roman"/>
          <w:sz w:val="24"/>
          <w:szCs w:val="24"/>
        </w:rPr>
        <w:t>Arduino</w:t>
      </w:r>
      <w:r w:rsidRPr="008D288A">
        <w:rPr>
          <w:rFonts w:ascii="Times New Roman" w:hAnsi="Times New Roman" w:cs="Times New Roman"/>
          <w:sz w:val="24"/>
          <w:szCs w:val="24"/>
        </w:rPr>
        <w:t xml:space="preserve"> pin and </w:t>
      </w:r>
      <w:r w:rsidR="00637AAF" w:rsidRPr="008D288A">
        <w:rPr>
          <w:rFonts w:ascii="Times New Roman" w:hAnsi="Times New Roman" w:cs="Times New Roman"/>
          <w:sz w:val="24"/>
          <w:szCs w:val="24"/>
        </w:rPr>
        <w:t>another</w:t>
      </w:r>
      <w:r w:rsidRPr="008D288A">
        <w:rPr>
          <w:rFonts w:ascii="Times New Roman" w:hAnsi="Times New Roman" w:cs="Times New Roman"/>
          <w:sz w:val="24"/>
          <w:szCs w:val="24"/>
        </w:rPr>
        <w:t xml:space="preserve"> terminal of resistor connected to com pin of 7 segment.</w:t>
      </w:r>
    </w:p>
    <w:p w14:paraId="1FCF3DC6" w14:textId="72B1CBBC" w:rsidR="00F56EC9" w:rsidRPr="007B3E6C" w:rsidRDefault="007B3E6C" w:rsidP="00EB24ED">
      <w:pPr>
        <w:shd w:val="clear" w:color="auto" w:fill="FFFFFF"/>
        <w:spacing w:before="280" w:after="0" w:line="240" w:lineRule="auto"/>
        <w:jc w:val="both"/>
        <w:rPr>
          <w:rFonts w:ascii="Times New Roman" w:eastAsia="TyponineSans Regular 18" w:hAnsi="Times New Roman" w:cs="Times New Roman"/>
          <w:b/>
          <w:sz w:val="24"/>
          <w:szCs w:val="24"/>
          <w:highlight w:val="white"/>
        </w:rPr>
      </w:pPr>
      <w:r w:rsidRPr="007B3E6C">
        <w:rPr>
          <w:rFonts w:ascii="Times New Roman" w:eastAsia="TyponineSans Regular 18" w:hAnsi="Times New Roman" w:cs="Times New Roman"/>
          <w:b/>
          <w:sz w:val="24"/>
          <w:szCs w:val="24"/>
          <w:highlight w:val="white"/>
        </w:rPr>
        <w:t>Code</w:t>
      </w:r>
      <w:r w:rsidR="006B62CF" w:rsidRPr="007B3E6C">
        <w:rPr>
          <w:rFonts w:ascii="Times New Roman" w:eastAsia="TyponineSans Regular 18" w:hAnsi="Times New Roman" w:cs="Times New Roman"/>
          <w:b/>
          <w:sz w:val="24"/>
          <w:szCs w:val="24"/>
          <w:highlight w:val="white"/>
        </w:rPr>
        <w:t>:</w:t>
      </w:r>
    </w:p>
    <w:p w14:paraId="7C2FB23F" w14:textId="77777777" w:rsidR="003F32C0" w:rsidRPr="003F32C0" w:rsidRDefault="003F32C0" w:rsidP="003F32C0">
      <w:pPr>
        <w:pStyle w:val="NoSpacing"/>
      </w:pPr>
      <w:r w:rsidRPr="003F32C0">
        <w:t>int temp;</w:t>
      </w:r>
    </w:p>
    <w:p w14:paraId="4CD60B6E" w14:textId="77777777" w:rsidR="003F32C0" w:rsidRPr="003F32C0" w:rsidRDefault="003F32C0" w:rsidP="003F32C0">
      <w:pPr>
        <w:pStyle w:val="NoSpacing"/>
      </w:pPr>
      <w:r w:rsidRPr="003F32C0">
        <w:t>int tempPin = A2;</w:t>
      </w:r>
    </w:p>
    <w:p w14:paraId="4A814E35" w14:textId="77777777" w:rsidR="003F32C0" w:rsidRPr="003F32C0" w:rsidRDefault="003F32C0" w:rsidP="003F32C0">
      <w:pPr>
        <w:pStyle w:val="NoSpacing"/>
      </w:pPr>
      <w:r w:rsidRPr="003F32C0">
        <w:t xml:space="preserve">int </w:t>
      </w:r>
      <w:proofErr w:type="gramStart"/>
      <w:r w:rsidRPr="003F32C0">
        <w:t>x,y</w:t>
      </w:r>
      <w:proofErr w:type="gramEnd"/>
      <w:r w:rsidRPr="003F32C0">
        <w:t>;</w:t>
      </w:r>
    </w:p>
    <w:p w14:paraId="5DA21986" w14:textId="3B0029A3" w:rsidR="003F32C0" w:rsidRPr="003F32C0" w:rsidRDefault="003F32C0" w:rsidP="003F32C0">
      <w:pPr>
        <w:pStyle w:val="NoSpacing"/>
      </w:pPr>
      <w:r w:rsidRPr="003F32C0">
        <w:t>int bcd_</w:t>
      </w:r>
      <w:proofErr w:type="gramStart"/>
      <w:r w:rsidRPr="003F32C0">
        <w:t>array[</w:t>
      </w:r>
      <w:proofErr w:type="gramEnd"/>
      <w:r w:rsidRPr="003F32C0">
        <w:t xml:space="preserve">10][7] = { </w:t>
      </w:r>
      <w:r w:rsidR="00A80710">
        <w:t xml:space="preserve">        </w:t>
      </w:r>
      <w:r w:rsidRPr="003F32C0">
        <w:t xml:space="preserve"> { 0,0,0,0,0,0,1 },    // 0</w:t>
      </w:r>
    </w:p>
    <w:p w14:paraId="2EBA1474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1</w:t>
      </w:r>
      <w:proofErr w:type="gramEnd"/>
      <w:r w:rsidRPr="003F32C0">
        <w:t>,0,0,1,1,1,1 },    // 1</w:t>
      </w:r>
    </w:p>
    <w:p w14:paraId="33AF79C3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0,1,0,0,1,0 },    // 2</w:t>
      </w:r>
    </w:p>
    <w:p w14:paraId="6DDEFC96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0,0,0,1,1,0 },    // 3</w:t>
      </w:r>
    </w:p>
    <w:p w14:paraId="1E8D0306" w14:textId="77777777" w:rsidR="003F32C0" w:rsidRPr="003F32C0" w:rsidRDefault="003F32C0" w:rsidP="00A80710">
      <w:pPr>
        <w:pStyle w:val="NoSpacing"/>
        <w:ind w:left="1440"/>
      </w:pPr>
      <w:r w:rsidRPr="003F32C0">
        <w:lastRenderedPageBreak/>
        <w:t xml:space="preserve">                          </w:t>
      </w:r>
      <w:proofErr w:type="gramStart"/>
      <w:r w:rsidRPr="003F32C0">
        <w:t>{ 1</w:t>
      </w:r>
      <w:proofErr w:type="gramEnd"/>
      <w:r w:rsidRPr="003F32C0">
        <w:t>,0,0,1,1,0,0 },    // 4</w:t>
      </w:r>
    </w:p>
    <w:p w14:paraId="22B9D2D3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1,0,0,1,0,0 },    // 5</w:t>
      </w:r>
    </w:p>
    <w:p w14:paraId="4DD9B3BB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1,0,0,0,0,0 },    // 6</w:t>
      </w:r>
    </w:p>
    <w:p w14:paraId="33D0E6EC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0,0,1,1,1,1 },    // 7</w:t>
      </w:r>
    </w:p>
    <w:p w14:paraId="7037CB57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0,0,0,0,0,0 },    // 8</w:t>
      </w:r>
    </w:p>
    <w:p w14:paraId="2780C01E" w14:textId="77777777" w:rsidR="003F32C0" w:rsidRPr="003F32C0" w:rsidRDefault="003F32C0" w:rsidP="00A80710">
      <w:pPr>
        <w:pStyle w:val="NoSpacing"/>
        <w:ind w:left="1440"/>
      </w:pPr>
      <w:r w:rsidRPr="003F32C0">
        <w:t xml:space="preserve">                          </w:t>
      </w:r>
      <w:proofErr w:type="gramStart"/>
      <w:r w:rsidRPr="003F32C0">
        <w:t>{ 0</w:t>
      </w:r>
      <w:proofErr w:type="gramEnd"/>
      <w:r w:rsidRPr="003F32C0">
        <w:t>,0,0,1,1,0,0 }};   // 9</w:t>
      </w:r>
    </w:p>
    <w:p w14:paraId="11570DF3" w14:textId="77777777" w:rsidR="003F32C0" w:rsidRPr="003F32C0" w:rsidRDefault="003F32C0" w:rsidP="00A80710">
      <w:pPr>
        <w:pStyle w:val="NoSpacing"/>
        <w:ind w:left="720"/>
      </w:pPr>
      <w:r w:rsidRPr="003F32C0">
        <w:t xml:space="preserve">                                       </w:t>
      </w:r>
    </w:p>
    <w:p w14:paraId="53BEEEF4" w14:textId="77777777" w:rsidR="003F32C0" w:rsidRPr="003F32C0" w:rsidRDefault="003F32C0" w:rsidP="003F32C0">
      <w:pPr>
        <w:pStyle w:val="NoSpacing"/>
      </w:pPr>
      <w:r w:rsidRPr="003F32C0">
        <w:t>void BCD0(int);</w:t>
      </w:r>
    </w:p>
    <w:p w14:paraId="5EE1F203" w14:textId="77777777" w:rsidR="003F32C0" w:rsidRPr="003F32C0" w:rsidRDefault="003F32C0" w:rsidP="003F32C0">
      <w:pPr>
        <w:pStyle w:val="NoSpacing"/>
      </w:pPr>
      <w:r w:rsidRPr="003F32C0">
        <w:t>void BCD1(int);</w:t>
      </w:r>
    </w:p>
    <w:p w14:paraId="1D0E4218" w14:textId="77777777" w:rsidR="003F32C0" w:rsidRPr="003F32C0" w:rsidRDefault="003F32C0" w:rsidP="003F32C0">
      <w:pPr>
        <w:pStyle w:val="NoSpacing"/>
      </w:pPr>
    </w:p>
    <w:p w14:paraId="470A66DD" w14:textId="77777777" w:rsidR="003F32C0" w:rsidRPr="003F32C0" w:rsidRDefault="003F32C0" w:rsidP="003F32C0">
      <w:pPr>
        <w:pStyle w:val="NoSpacing"/>
      </w:pPr>
      <w:r w:rsidRPr="003F32C0">
        <w:t xml:space="preserve">void </w:t>
      </w:r>
      <w:proofErr w:type="gramStart"/>
      <w:r w:rsidRPr="003F32C0">
        <w:t>setup(</w:t>
      </w:r>
      <w:proofErr w:type="gramEnd"/>
      <w:r w:rsidRPr="003F32C0">
        <w:t>)</w:t>
      </w:r>
    </w:p>
    <w:p w14:paraId="75190572" w14:textId="77777777" w:rsidR="003F32C0" w:rsidRPr="003F32C0" w:rsidRDefault="003F32C0" w:rsidP="003F32C0">
      <w:pPr>
        <w:pStyle w:val="NoSpacing"/>
      </w:pPr>
      <w:r w:rsidRPr="003F32C0">
        <w:t>{</w:t>
      </w:r>
    </w:p>
    <w:p w14:paraId="5BF2EC76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 xml:space="preserve">2, OUTPUT);   </w:t>
      </w:r>
    </w:p>
    <w:p w14:paraId="11664310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3, OUTPUT);</w:t>
      </w:r>
    </w:p>
    <w:p w14:paraId="1B276846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4, OUTPUT);</w:t>
      </w:r>
    </w:p>
    <w:p w14:paraId="51D80664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5, OUTPUT);</w:t>
      </w:r>
    </w:p>
    <w:p w14:paraId="677A16AC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6, OUTPUT);</w:t>
      </w:r>
    </w:p>
    <w:p w14:paraId="51C4B759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7, OUTPUT);</w:t>
      </w:r>
    </w:p>
    <w:p w14:paraId="02BABCA2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8, OUTPUT);</w:t>
      </w:r>
    </w:p>
    <w:p w14:paraId="50E34A86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 xml:space="preserve">A2, INPUT);  </w:t>
      </w:r>
    </w:p>
    <w:p w14:paraId="3AAECEF3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 xml:space="preserve">9, OUTPUT);   </w:t>
      </w:r>
    </w:p>
    <w:p w14:paraId="5F4609B5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0, OUTPUT);</w:t>
      </w:r>
    </w:p>
    <w:p w14:paraId="1CEF3EE5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1, OUTPUT);</w:t>
      </w:r>
    </w:p>
    <w:p w14:paraId="214C9E60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2, OUTPUT);</w:t>
      </w:r>
    </w:p>
    <w:p w14:paraId="136491C9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3, OUTPUT);</w:t>
      </w:r>
    </w:p>
    <w:p w14:paraId="14397562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4, OUTPUT);</w:t>
      </w:r>
    </w:p>
    <w:p w14:paraId="7B58EE44" w14:textId="77777777" w:rsidR="003F32C0" w:rsidRPr="003F32C0" w:rsidRDefault="003F32C0" w:rsidP="003F32C0">
      <w:pPr>
        <w:pStyle w:val="NoSpacing"/>
      </w:pPr>
      <w:r w:rsidRPr="003F32C0">
        <w:t xml:space="preserve">  </w:t>
      </w:r>
      <w:proofErr w:type="gramStart"/>
      <w:r w:rsidRPr="003F32C0">
        <w:t>pinMode(</w:t>
      </w:r>
      <w:proofErr w:type="gramEnd"/>
      <w:r w:rsidRPr="003F32C0">
        <w:t>15, OUTPUT);</w:t>
      </w:r>
    </w:p>
    <w:p w14:paraId="1DB9935A" w14:textId="77777777" w:rsidR="003F32C0" w:rsidRPr="003F32C0" w:rsidRDefault="003F32C0" w:rsidP="003F32C0">
      <w:pPr>
        <w:pStyle w:val="NoSpacing"/>
      </w:pPr>
      <w:r w:rsidRPr="003F32C0">
        <w:t>}</w:t>
      </w:r>
    </w:p>
    <w:p w14:paraId="7356A5DB" w14:textId="77777777" w:rsidR="003F32C0" w:rsidRPr="003F32C0" w:rsidRDefault="003F32C0" w:rsidP="003F32C0">
      <w:pPr>
        <w:pStyle w:val="NoSpacing"/>
      </w:pPr>
    </w:p>
    <w:p w14:paraId="5E25AB4F" w14:textId="77777777" w:rsidR="003F32C0" w:rsidRPr="003F32C0" w:rsidRDefault="003F32C0" w:rsidP="003F32C0">
      <w:pPr>
        <w:pStyle w:val="NoSpacing"/>
      </w:pPr>
    </w:p>
    <w:p w14:paraId="6629CD23" w14:textId="77777777" w:rsidR="003F32C0" w:rsidRPr="003F32C0" w:rsidRDefault="003F32C0" w:rsidP="003F32C0">
      <w:pPr>
        <w:pStyle w:val="NoSpacing"/>
      </w:pPr>
      <w:r w:rsidRPr="003F32C0">
        <w:t xml:space="preserve">void </w:t>
      </w:r>
      <w:proofErr w:type="gramStart"/>
      <w:r w:rsidRPr="003F32C0">
        <w:t>loop(</w:t>
      </w:r>
      <w:proofErr w:type="gramEnd"/>
      <w:r w:rsidRPr="003F32C0">
        <w:t>)</w:t>
      </w:r>
    </w:p>
    <w:p w14:paraId="6CAFB6F1" w14:textId="77777777" w:rsidR="003F32C0" w:rsidRPr="003F32C0" w:rsidRDefault="003F32C0" w:rsidP="003F32C0">
      <w:pPr>
        <w:pStyle w:val="NoSpacing"/>
      </w:pPr>
      <w:r w:rsidRPr="003F32C0">
        <w:t>{</w:t>
      </w:r>
    </w:p>
    <w:p w14:paraId="2C0A25BA" w14:textId="77777777" w:rsidR="003F32C0" w:rsidRPr="003F32C0" w:rsidRDefault="003F32C0" w:rsidP="003F32C0">
      <w:pPr>
        <w:pStyle w:val="NoSpacing"/>
      </w:pPr>
      <w:r w:rsidRPr="003F32C0">
        <w:t>temp = analogRead(tempPin);</w:t>
      </w:r>
    </w:p>
    <w:p w14:paraId="1C5612E2" w14:textId="77777777" w:rsidR="003F32C0" w:rsidRPr="003F32C0" w:rsidRDefault="003F32C0" w:rsidP="003F32C0">
      <w:pPr>
        <w:pStyle w:val="NoSpacing"/>
      </w:pPr>
      <w:r w:rsidRPr="003F32C0">
        <w:t>temp = temp * 0.48828125;</w:t>
      </w:r>
    </w:p>
    <w:p w14:paraId="2D1F386D" w14:textId="77777777" w:rsidR="003F32C0" w:rsidRPr="003F32C0" w:rsidRDefault="003F32C0" w:rsidP="003F32C0">
      <w:pPr>
        <w:pStyle w:val="NoSpacing"/>
      </w:pPr>
      <w:r w:rsidRPr="003F32C0">
        <w:t>x = (temp/10);</w:t>
      </w:r>
    </w:p>
    <w:p w14:paraId="21C47CA6" w14:textId="77777777" w:rsidR="003F32C0" w:rsidRPr="003F32C0" w:rsidRDefault="003F32C0" w:rsidP="003F32C0">
      <w:pPr>
        <w:pStyle w:val="NoSpacing"/>
      </w:pPr>
      <w:r w:rsidRPr="003F32C0">
        <w:t>y = (temp -((temp / 10) * 10));</w:t>
      </w:r>
    </w:p>
    <w:p w14:paraId="09EEB7FC" w14:textId="77777777" w:rsidR="003F32C0" w:rsidRPr="003F32C0" w:rsidRDefault="003F32C0" w:rsidP="003F32C0">
      <w:pPr>
        <w:pStyle w:val="NoSpacing"/>
      </w:pPr>
      <w:proofErr w:type="gramStart"/>
      <w:r w:rsidRPr="003F32C0">
        <w:t>delay(</w:t>
      </w:r>
      <w:proofErr w:type="gramEnd"/>
      <w:r w:rsidRPr="003F32C0">
        <w:t>1000);</w:t>
      </w:r>
    </w:p>
    <w:p w14:paraId="2615038F" w14:textId="77777777" w:rsidR="003F32C0" w:rsidRPr="003F32C0" w:rsidRDefault="003F32C0" w:rsidP="003F32C0">
      <w:pPr>
        <w:pStyle w:val="NoSpacing"/>
      </w:pPr>
      <w:r w:rsidRPr="003F32C0">
        <w:t>BCD0(x);</w:t>
      </w:r>
    </w:p>
    <w:p w14:paraId="0F364398" w14:textId="77777777" w:rsidR="003F32C0" w:rsidRPr="003F32C0" w:rsidRDefault="003F32C0" w:rsidP="003F32C0">
      <w:pPr>
        <w:pStyle w:val="NoSpacing"/>
      </w:pPr>
      <w:r w:rsidRPr="003F32C0">
        <w:t>BCD1(y);</w:t>
      </w:r>
    </w:p>
    <w:p w14:paraId="2FCBCC00" w14:textId="77777777" w:rsidR="003F32C0" w:rsidRPr="003F32C0" w:rsidRDefault="003F32C0" w:rsidP="003F32C0">
      <w:pPr>
        <w:pStyle w:val="NoSpacing"/>
      </w:pPr>
      <w:r w:rsidRPr="003F32C0">
        <w:t>}</w:t>
      </w:r>
    </w:p>
    <w:p w14:paraId="385DF52A" w14:textId="77777777" w:rsidR="003F32C0" w:rsidRPr="003F32C0" w:rsidRDefault="003F32C0" w:rsidP="003F32C0">
      <w:pPr>
        <w:pStyle w:val="NoSpacing"/>
      </w:pPr>
    </w:p>
    <w:p w14:paraId="07932BF2" w14:textId="77777777" w:rsidR="003F32C0" w:rsidRPr="003F32C0" w:rsidRDefault="003F32C0" w:rsidP="003F32C0">
      <w:pPr>
        <w:pStyle w:val="NoSpacing"/>
      </w:pPr>
      <w:r w:rsidRPr="003F32C0">
        <w:t xml:space="preserve">void BCD0(int number) </w:t>
      </w:r>
    </w:p>
    <w:p w14:paraId="340994AB" w14:textId="77777777" w:rsidR="003F32C0" w:rsidRPr="003F32C0" w:rsidRDefault="003F32C0" w:rsidP="003F32C0">
      <w:pPr>
        <w:pStyle w:val="NoSpacing"/>
      </w:pPr>
      <w:r w:rsidRPr="003F32C0">
        <w:t>{</w:t>
      </w:r>
    </w:p>
    <w:p w14:paraId="6E992EF9" w14:textId="77777777" w:rsidR="003F32C0" w:rsidRPr="003F32C0" w:rsidRDefault="003F32C0" w:rsidP="003F32C0">
      <w:pPr>
        <w:pStyle w:val="NoSpacing"/>
      </w:pPr>
      <w:r w:rsidRPr="003F32C0">
        <w:t xml:space="preserve">  int pin= 2;</w:t>
      </w:r>
    </w:p>
    <w:p w14:paraId="05ABF1E8" w14:textId="77777777" w:rsidR="003F32C0" w:rsidRPr="003F32C0" w:rsidRDefault="003F32C0" w:rsidP="003F32C0">
      <w:pPr>
        <w:pStyle w:val="NoSpacing"/>
      </w:pPr>
      <w:r w:rsidRPr="003F32C0">
        <w:t xml:space="preserve">  for (int j=0; j &lt; 7; j++) {</w:t>
      </w:r>
    </w:p>
    <w:p w14:paraId="306C170A" w14:textId="77777777" w:rsidR="003F32C0" w:rsidRPr="003F32C0" w:rsidRDefault="003F32C0" w:rsidP="003F32C0">
      <w:pPr>
        <w:pStyle w:val="NoSpacing"/>
      </w:pPr>
      <w:r w:rsidRPr="003F32C0">
        <w:t xml:space="preserve">   </w:t>
      </w:r>
      <w:proofErr w:type="gramStart"/>
      <w:r w:rsidRPr="003F32C0">
        <w:t>digitalWrite(</w:t>
      </w:r>
      <w:proofErr w:type="gramEnd"/>
      <w:r w:rsidRPr="003F32C0">
        <w:t>pin, bcd_array[number][j]);</w:t>
      </w:r>
    </w:p>
    <w:p w14:paraId="3DBCB898" w14:textId="77777777" w:rsidR="003F32C0" w:rsidRPr="003F32C0" w:rsidRDefault="003F32C0" w:rsidP="003F32C0">
      <w:pPr>
        <w:pStyle w:val="NoSpacing"/>
      </w:pPr>
      <w:r w:rsidRPr="003F32C0">
        <w:t xml:space="preserve">   pin++;</w:t>
      </w:r>
    </w:p>
    <w:p w14:paraId="0C027085" w14:textId="77777777" w:rsidR="003F32C0" w:rsidRPr="003F32C0" w:rsidRDefault="003F32C0" w:rsidP="003F32C0">
      <w:pPr>
        <w:pStyle w:val="NoSpacing"/>
      </w:pPr>
      <w:r w:rsidRPr="003F32C0">
        <w:t xml:space="preserve">  }</w:t>
      </w:r>
    </w:p>
    <w:p w14:paraId="54A354DD" w14:textId="77777777" w:rsidR="003F32C0" w:rsidRPr="003F32C0" w:rsidRDefault="003F32C0" w:rsidP="003F32C0">
      <w:pPr>
        <w:pStyle w:val="NoSpacing"/>
      </w:pPr>
      <w:r w:rsidRPr="003F32C0">
        <w:t>}</w:t>
      </w:r>
    </w:p>
    <w:p w14:paraId="18FB851E" w14:textId="77777777" w:rsidR="003F32C0" w:rsidRPr="003F32C0" w:rsidRDefault="003F32C0" w:rsidP="003F32C0">
      <w:pPr>
        <w:pStyle w:val="NoSpacing"/>
      </w:pPr>
    </w:p>
    <w:p w14:paraId="042E99C8" w14:textId="77777777" w:rsidR="003F32C0" w:rsidRPr="003F32C0" w:rsidRDefault="003F32C0" w:rsidP="003F32C0">
      <w:pPr>
        <w:pStyle w:val="NoSpacing"/>
      </w:pPr>
    </w:p>
    <w:p w14:paraId="0ACE44E2" w14:textId="77777777" w:rsidR="003F32C0" w:rsidRPr="003F32C0" w:rsidRDefault="003F32C0" w:rsidP="003F32C0">
      <w:pPr>
        <w:pStyle w:val="NoSpacing"/>
      </w:pPr>
      <w:r w:rsidRPr="003F32C0">
        <w:t xml:space="preserve">void BCD1(int number) </w:t>
      </w:r>
    </w:p>
    <w:p w14:paraId="2635408F" w14:textId="77777777" w:rsidR="003F32C0" w:rsidRPr="003F32C0" w:rsidRDefault="003F32C0" w:rsidP="003F32C0">
      <w:pPr>
        <w:pStyle w:val="NoSpacing"/>
      </w:pPr>
      <w:r w:rsidRPr="003F32C0">
        <w:t>{</w:t>
      </w:r>
    </w:p>
    <w:p w14:paraId="63FA791A" w14:textId="77777777" w:rsidR="003F32C0" w:rsidRPr="003F32C0" w:rsidRDefault="003F32C0" w:rsidP="003F32C0">
      <w:pPr>
        <w:pStyle w:val="NoSpacing"/>
      </w:pPr>
      <w:r w:rsidRPr="003F32C0">
        <w:t xml:space="preserve">  int pin= 9;</w:t>
      </w:r>
    </w:p>
    <w:p w14:paraId="1B04BB68" w14:textId="77777777" w:rsidR="003F32C0" w:rsidRPr="003F32C0" w:rsidRDefault="003F32C0" w:rsidP="003F32C0">
      <w:pPr>
        <w:pStyle w:val="NoSpacing"/>
      </w:pPr>
      <w:r w:rsidRPr="003F32C0">
        <w:t xml:space="preserve">  for (int j=0; j &lt; 7; j++) {</w:t>
      </w:r>
    </w:p>
    <w:p w14:paraId="1F9639E8" w14:textId="77777777" w:rsidR="003F32C0" w:rsidRPr="003F32C0" w:rsidRDefault="003F32C0" w:rsidP="003F32C0">
      <w:pPr>
        <w:pStyle w:val="NoSpacing"/>
      </w:pPr>
      <w:r w:rsidRPr="003F32C0">
        <w:t xml:space="preserve">   </w:t>
      </w:r>
      <w:proofErr w:type="gramStart"/>
      <w:r w:rsidRPr="003F32C0">
        <w:t>digitalWrite(</w:t>
      </w:r>
      <w:proofErr w:type="gramEnd"/>
      <w:r w:rsidRPr="003F32C0">
        <w:t>pin, bcd_array[number][j]);</w:t>
      </w:r>
    </w:p>
    <w:p w14:paraId="61384ACD" w14:textId="77777777" w:rsidR="003F32C0" w:rsidRPr="003F32C0" w:rsidRDefault="003F32C0" w:rsidP="003F32C0">
      <w:pPr>
        <w:pStyle w:val="NoSpacing"/>
      </w:pPr>
      <w:r w:rsidRPr="003F32C0">
        <w:t xml:space="preserve">   pin++;</w:t>
      </w:r>
    </w:p>
    <w:p w14:paraId="479A8C4A" w14:textId="77777777" w:rsidR="003F32C0" w:rsidRPr="003F32C0" w:rsidRDefault="003F32C0" w:rsidP="003F32C0">
      <w:pPr>
        <w:pStyle w:val="NoSpacing"/>
      </w:pPr>
      <w:r w:rsidRPr="003F32C0">
        <w:t xml:space="preserve">  }</w:t>
      </w:r>
    </w:p>
    <w:p w14:paraId="40E6148F" w14:textId="0F04C95A" w:rsidR="00875F14" w:rsidRPr="007B3E6C" w:rsidRDefault="003F32C0" w:rsidP="003F32C0">
      <w:pPr>
        <w:pStyle w:val="NoSpacing"/>
        <w:rPr>
          <w:lang w:val="en-IN"/>
        </w:rPr>
      </w:pPr>
      <w:r w:rsidRPr="003F32C0">
        <w:t>}</w:t>
      </w:r>
    </w:p>
    <w:sectPr w:rsidR="00875F14" w:rsidRPr="007B3E6C">
      <w:head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13D98" w14:textId="77777777" w:rsidR="0019631F" w:rsidRDefault="0019631F">
      <w:pPr>
        <w:spacing w:after="0" w:line="240" w:lineRule="auto"/>
      </w:pPr>
      <w:r>
        <w:separator/>
      </w:r>
    </w:p>
  </w:endnote>
  <w:endnote w:type="continuationSeparator" w:id="0">
    <w:p w14:paraId="64C1CB2C" w14:textId="77777777" w:rsidR="0019631F" w:rsidRDefault="00196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Standard TT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yponineSans Regular 18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B1FB5" w14:textId="77777777" w:rsidR="0019631F" w:rsidRDefault="0019631F">
      <w:pPr>
        <w:spacing w:after="0" w:line="240" w:lineRule="auto"/>
      </w:pPr>
      <w:r>
        <w:separator/>
      </w:r>
    </w:p>
  </w:footnote>
  <w:footnote w:type="continuationSeparator" w:id="0">
    <w:p w14:paraId="4D9B05A6" w14:textId="77777777" w:rsidR="0019631F" w:rsidRDefault="00196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7E7C3" w14:textId="77777777" w:rsidR="00A86939" w:rsidRDefault="00A8693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EECS Dept. IISER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1224B"/>
    <w:multiLevelType w:val="multilevel"/>
    <w:tmpl w:val="8286B4EA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529083B"/>
    <w:multiLevelType w:val="hybridMultilevel"/>
    <w:tmpl w:val="BAA4B3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46536"/>
    <w:multiLevelType w:val="hybridMultilevel"/>
    <w:tmpl w:val="1FC2D1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C01760"/>
    <w:multiLevelType w:val="hybridMultilevel"/>
    <w:tmpl w:val="FA647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0F61F6"/>
    <w:multiLevelType w:val="hybridMultilevel"/>
    <w:tmpl w:val="CB90EC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53B56F8"/>
    <w:multiLevelType w:val="multilevel"/>
    <w:tmpl w:val="84CE61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66202423"/>
    <w:multiLevelType w:val="multilevel"/>
    <w:tmpl w:val="FA401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76242054"/>
    <w:multiLevelType w:val="hybridMultilevel"/>
    <w:tmpl w:val="DC16D8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14D43"/>
    <w:multiLevelType w:val="hybridMultilevel"/>
    <w:tmpl w:val="9FD2B2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E3250"/>
    <w:multiLevelType w:val="hybridMultilevel"/>
    <w:tmpl w:val="D8B06F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"/>
  </w:num>
  <w:num w:numId="5">
    <w:abstractNumId w:val="0"/>
  </w:num>
  <w:num w:numId="6">
    <w:abstractNumId w:val="2"/>
  </w:num>
  <w:num w:numId="7">
    <w:abstractNumId w:val="5"/>
  </w:num>
  <w:num w:numId="8">
    <w:abstractNumId w:val="6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jY3tjAysDA0NTNW0lEKTi0uzszPAykwrgUAhhtNyCwAAAA="/>
  </w:docVars>
  <w:rsids>
    <w:rsidRoot w:val="00F56EC9"/>
    <w:rsid w:val="00001311"/>
    <w:rsid w:val="0003093E"/>
    <w:rsid w:val="000501EB"/>
    <w:rsid w:val="000600B6"/>
    <w:rsid w:val="00163752"/>
    <w:rsid w:val="00180915"/>
    <w:rsid w:val="0019409A"/>
    <w:rsid w:val="0019631F"/>
    <w:rsid w:val="001974DF"/>
    <w:rsid w:val="002255D8"/>
    <w:rsid w:val="002415CE"/>
    <w:rsid w:val="00293227"/>
    <w:rsid w:val="0029563D"/>
    <w:rsid w:val="00296164"/>
    <w:rsid w:val="002A711C"/>
    <w:rsid w:val="002C66D5"/>
    <w:rsid w:val="003219B2"/>
    <w:rsid w:val="00330954"/>
    <w:rsid w:val="003B2D79"/>
    <w:rsid w:val="003B5EA6"/>
    <w:rsid w:val="003E2438"/>
    <w:rsid w:val="003F32C0"/>
    <w:rsid w:val="00407AA4"/>
    <w:rsid w:val="004458B7"/>
    <w:rsid w:val="004C2405"/>
    <w:rsid w:val="004F16A9"/>
    <w:rsid w:val="004F5381"/>
    <w:rsid w:val="005722EF"/>
    <w:rsid w:val="005A0DF4"/>
    <w:rsid w:val="005C3C94"/>
    <w:rsid w:val="00637AAF"/>
    <w:rsid w:val="00680B30"/>
    <w:rsid w:val="006A23D7"/>
    <w:rsid w:val="006B62CF"/>
    <w:rsid w:val="006F14FE"/>
    <w:rsid w:val="00790D5A"/>
    <w:rsid w:val="007B3E6C"/>
    <w:rsid w:val="00806077"/>
    <w:rsid w:val="00837871"/>
    <w:rsid w:val="0086283D"/>
    <w:rsid w:val="0087406D"/>
    <w:rsid w:val="00875F14"/>
    <w:rsid w:val="00876074"/>
    <w:rsid w:val="008A691B"/>
    <w:rsid w:val="008D288A"/>
    <w:rsid w:val="008D5626"/>
    <w:rsid w:val="009A43E2"/>
    <w:rsid w:val="009C11AD"/>
    <w:rsid w:val="009D10CD"/>
    <w:rsid w:val="009D5528"/>
    <w:rsid w:val="009F2130"/>
    <w:rsid w:val="00A80710"/>
    <w:rsid w:val="00A83824"/>
    <w:rsid w:val="00A86939"/>
    <w:rsid w:val="00AF4C97"/>
    <w:rsid w:val="00B23F16"/>
    <w:rsid w:val="00B30DA6"/>
    <w:rsid w:val="00B42A70"/>
    <w:rsid w:val="00BA3A1C"/>
    <w:rsid w:val="00CA13E7"/>
    <w:rsid w:val="00CE365F"/>
    <w:rsid w:val="00D21702"/>
    <w:rsid w:val="00DF6DA7"/>
    <w:rsid w:val="00E0262C"/>
    <w:rsid w:val="00E607E2"/>
    <w:rsid w:val="00EB24ED"/>
    <w:rsid w:val="00ED3B84"/>
    <w:rsid w:val="00EE3A7D"/>
    <w:rsid w:val="00F169B4"/>
    <w:rsid w:val="00F32D8F"/>
    <w:rsid w:val="00F56EC9"/>
    <w:rsid w:val="00F6424A"/>
    <w:rsid w:val="00F92077"/>
    <w:rsid w:val="00FB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AEB55"/>
  <w15:docId w15:val="{BA7330C2-5995-4AD2-9504-B7967913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7406D"/>
    <w:pPr>
      <w:ind w:left="720"/>
      <w:contextualSpacing/>
    </w:pPr>
  </w:style>
  <w:style w:type="paragraph" w:styleId="NoSpacing">
    <w:name w:val="No Spacing"/>
    <w:uiPriority w:val="1"/>
    <w:qFormat/>
    <w:rsid w:val="00875F14"/>
    <w:pPr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rsid w:val="00D21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duino.cc/en/Main/Products" TargetMode="External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1</TotalTime>
  <Pages>11</Pages>
  <Words>1329</Words>
  <Characters>757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esh</dc:creator>
  <cp:lastModifiedBy>priyesh kumar</cp:lastModifiedBy>
  <cp:revision>30</cp:revision>
  <cp:lastPrinted>2021-03-17T11:09:00Z</cp:lastPrinted>
  <dcterms:created xsi:type="dcterms:W3CDTF">2021-03-22T07:06:00Z</dcterms:created>
  <dcterms:modified xsi:type="dcterms:W3CDTF">2021-03-24T19:29:00Z</dcterms:modified>
</cp:coreProperties>
</file>